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FD1A67" w14:textId="6E32243D" w:rsidR="00BE5353" w:rsidRPr="000747EE" w:rsidRDefault="00E37CB6" w:rsidP="00E37CB6">
      <w:pPr>
        <w:pStyle w:val="BasicParagraph"/>
        <w:suppressAutoHyphens/>
        <w:spacing w:line="240" w:lineRule="auto"/>
        <w:jc w:val="center"/>
        <w:rPr>
          <w:rFonts w:ascii="Calibri" w:hAnsi="Calibri"/>
          <w:b/>
          <w:szCs w:val="24"/>
        </w:rPr>
      </w:pPr>
      <w:r w:rsidRPr="000747EE">
        <w:rPr>
          <w:rFonts w:ascii="Calibri" w:hAnsi="Calibri"/>
          <w:b/>
          <w:szCs w:val="24"/>
        </w:rPr>
        <w:t xml:space="preserve">Deadline </w:t>
      </w:r>
      <w:r w:rsidR="00AB59D1">
        <w:rPr>
          <w:rFonts w:ascii="Calibri" w:hAnsi="Calibri"/>
          <w:b/>
          <w:szCs w:val="24"/>
        </w:rPr>
        <w:t>to receive</w:t>
      </w:r>
      <w:r w:rsidRPr="000747EE">
        <w:rPr>
          <w:rFonts w:ascii="Calibri" w:hAnsi="Calibri"/>
          <w:b/>
          <w:szCs w:val="24"/>
        </w:rPr>
        <w:t xml:space="preserve"> all </w:t>
      </w:r>
      <w:r w:rsidRPr="00A04347">
        <w:rPr>
          <w:rFonts w:ascii="Calibri" w:hAnsi="Calibri"/>
          <w:b/>
          <w:szCs w:val="24"/>
        </w:rPr>
        <w:t xml:space="preserve">materials is </w:t>
      </w:r>
      <w:r w:rsidR="00AA2E57">
        <w:rPr>
          <w:rFonts w:ascii="Calibri" w:hAnsi="Calibri"/>
          <w:b/>
          <w:szCs w:val="24"/>
          <w:u w:val="single"/>
        </w:rPr>
        <w:t>Wednes</w:t>
      </w:r>
      <w:r>
        <w:rPr>
          <w:rFonts w:ascii="Calibri" w:hAnsi="Calibri"/>
          <w:b/>
          <w:szCs w:val="24"/>
          <w:u w:val="single"/>
        </w:rPr>
        <w:t>day</w:t>
      </w:r>
      <w:r w:rsidRPr="00F20DBE">
        <w:rPr>
          <w:rFonts w:ascii="Calibri" w:hAnsi="Calibri"/>
          <w:b/>
          <w:szCs w:val="24"/>
          <w:u w:val="single"/>
        </w:rPr>
        <w:t xml:space="preserve">, </w:t>
      </w:r>
      <w:r w:rsidR="00AA2E57">
        <w:rPr>
          <w:rFonts w:ascii="Calibri" w:hAnsi="Calibri"/>
          <w:b/>
          <w:szCs w:val="24"/>
          <w:u w:val="single"/>
        </w:rPr>
        <w:t>February 1, 202</w:t>
      </w:r>
      <w:r w:rsidR="00471802">
        <w:rPr>
          <w:rFonts w:ascii="Calibri" w:hAnsi="Calibri"/>
          <w:b/>
          <w:szCs w:val="24"/>
          <w:u w:val="single"/>
        </w:rPr>
        <w:t>3</w:t>
      </w:r>
      <w:r>
        <w:rPr>
          <w:rFonts w:ascii="Calibri" w:hAnsi="Calibri"/>
          <w:b/>
          <w:szCs w:val="24"/>
          <w:u w:val="single"/>
        </w:rPr>
        <w:t>.</w:t>
      </w:r>
    </w:p>
    <w:p w14:paraId="1DEA8F94" w14:textId="27097C4C" w:rsidR="00763162" w:rsidRDefault="00763162" w:rsidP="1217F9D9">
      <w:pPr>
        <w:pStyle w:val="BasicParagraph"/>
        <w:spacing w:line="240" w:lineRule="auto"/>
        <w:jc w:val="center"/>
        <w:rPr>
          <w:rFonts w:ascii="Calibri" w:hAnsi="Calibri"/>
          <w:b/>
          <w:bCs/>
          <w:i/>
          <w:iCs/>
          <w:color w:val="auto"/>
        </w:rPr>
      </w:pPr>
      <w:r w:rsidRPr="1217F9D9">
        <w:rPr>
          <w:rFonts w:ascii="Calibri" w:hAnsi="Calibri"/>
          <w:b/>
          <w:bCs/>
          <w:color w:val="auto"/>
        </w:rPr>
        <w:t>This application is for pre-</w:t>
      </w:r>
      <w:r w:rsidR="009E2C74" w:rsidRPr="1217F9D9">
        <w:rPr>
          <w:rFonts w:ascii="Calibri" w:hAnsi="Calibri"/>
          <w:b/>
          <w:bCs/>
          <w:color w:val="auto"/>
        </w:rPr>
        <w:t>submission</w:t>
      </w:r>
      <w:r w:rsidRPr="1217F9D9">
        <w:rPr>
          <w:rFonts w:ascii="Calibri" w:hAnsi="Calibri"/>
          <w:b/>
          <w:bCs/>
          <w:color w:val="auto"/>
        </w:rPr>
        <w:t xml:space="preserve"> purposes only.</w:t>
      </w:r>
      <w:r>
        <w:br/>
      </w:r>
      <w:r w:rsidRPr="1217F9D9">
        <w:rPr>
          <w:rFonts w:ascii="Calibri" w:hAnsi="Calibri"/>
          <w:b/>
          <w:bCs/>
          <w:i/>
          <w:iCs/>
          <w:color w:val="auto"/>
        </w:rPr>
        <w:t>Applications must be completed online to be considered. Thank you!</w:t>
      </w:r>
    </w:p>
    <w:p w14:paraId="05EE9C10" w14:textId="27097C4C" w:rsidR="00093259" w:rsidRDefault="00093259" w:rsidP="1217F9D9">
      <w:pPr>
        <w:pStyle w:val="BasicParagraph"/>
        <w:spacing w:line="240" w:lineRule="auto"/>
        <w:rPr>
          <w:rFonts w:ascii="Calibri" w:hAnsi="Calibri"/>
          <w:i/>
          <w:iCs/>
          <w:color w:val="FF0000"/>
        </w:rPr>
      </w:pPr>
    </w:p>
    <w:p w14:paraId="40AA5562" w14:textId="4407BB5D" w:rsidR="00CD35BB" w:rsidRPr="00C557ED" w:rsidRDefault="00CD35BB" w:rsidP="00C557ED">
      <w:pPr>
        <w:pStyle w:val="BasicParagraph"/>
        <w:spacing w:line="240" w:lineRule="auto"/>
        <w:rPr>
          <w:color w:val="540084"/>
        </w:rPr>
      </w:pPr>
      <w:r w:rsidRPr="00C557ED">
        <w:rPr>
          <w:rFonts w:ascii="Calibri" w:hAnsi="Calibri"/>
          <w:i/>
          <w:iCs/>
          <w:color w:val="540084"/>
        </w:rPr>
        <w:t xml:space="preserve">*Please note that character limits include letters, </w:t>
      </w:r>
      <w:proofErr w:type="gramStart"/>
      <w:r w:rsidRPr="00C557ED">
        <w:rPr>
          <w:rFonts w:ascii="Calibri" w:hAnsi="Calibri"/>
          <w:i/>
          <w:iCs/>
          <w:color w:val="540084"/>
        </w:rPr>
        <w:t>spaces</w:t>
      </w:r>
      <w:proofErr w:type="gramEnd"/>
      <w:r w:rsidRPr="00C557ED">
        <w:rPr>
          <w:rFonts w:ascii="Calibri" w:hAnsi="Calibri"/>
          <w:i/>
          <w:iCs/>
          <w:color w:val="540084"/>
        </w:rPr>
        <w:t xml:space="preserve"> and punctuation.</w:t>
      </w:r>
    </w:p>
    <w:p w14:paraId="4A92D00C" w14:textId="55D0D07C" w:rsidR="00763162" w:rsidRDefault="00763162" w:rsidP="00763162">
      <w:pPr>
        <w:pStyle w:val="BasicParagraph"/>
        <w:spacing w:line="240" w:lineRule="auto"/>
      </w:pPr>
      <w:r w:rsidRPr="1217F9D9">
        <w:rPr>
          <w:rFonts w:ascii="Calibri" w:hAnsi="Calibri"/>
          <w:b/>
          <w:bCs/>
          <w:color w:val="auto"/>
          <w:sz w:val="20"/>
        </w:rPr>
        <w:t> </w:t>
      </w:r>
    </w:p>
    <w:p w14:paraId="7D44276F" w14:textId="77777777" w:rsidR="00763162" w:rsidRDefault="00763162" w:rsidP="00763162">
      <w:pPr>
        <w:pStyle w:val="BasicParagraph"/>
        <w:spacing w:line="240" w:lineRule="auto"/>
      </w:pPr>
      <w:r>
        <w:rPr>
          <w:rFonts w:ascii="Calibri" w:hAnsi="Calibri"/>
          <w:b/>
          <w:bCs/>
          <w:color w:val="auto"/>
          <w:spacing w:val="3"/>
        </w:rPr>
        <w:t>Resume &amp; Background Summary</w:t>
      </w:r>
    </w:p>
    <w:p w14:paraId="3AA9CDAD" w14:textId="2B8920E6" w:rsidR="00763162" w:rsidRDefault="00763162" w:rsidP="00763162">
      <w:pPr>
        <w:pStyle w:val="NoSpacing"/>
        <w:numPr>
          <w:ilvl w:val="0"/>
          <w:numId w:val="11"/>
        </w:numPr>
      </w:pPr>
      <w:r>
        <w:t xml:space="preserve">Summarize your career background. </w:t>
      </w:r>
      <w:r w:rsidR="003966AA" w:rsidRPr="003966AA">
        <w:rPr>
          <w:i/>
        </w:rPr>
        <w:t>(</w:t>
      </w:r>
      <w:r w:rsidR="00E01C3C">
        <w:rPr>
          <w:i/>
        </w:rPr>
        <w:t>7</w:t>
      </w:r>
      <w:r w:rsidR="00E01C3C" w:rsidRPr="003966AA">
        <w:rPr>
          <w:i/>
        </w:rPr>
        <w:t>,000-character</w:t>
      </w:r>
      <w:r w:rsidR="003966AA" w:rsidRPr="003966AA">
        <w:rPr>
          <w:i/>
        </w:rPr>
        <w:t xml:space="preserve"> limit)</w:t>
      </w:r>
    </w:p>
    <w:p w14:paraId="1F444589" w14:textId="135F4DEA" w:rsidR="00763162" w:rsidRDefault="00763162" w:rsidP="00763162">
      <w:pPr>
        <w:pStyle w:val="NoSpacing"/>
        <w:numPr>
          <w:ilvl w:val="0"/>
          <w:numId w:val="11"/>
        </w:numPr>
      </w:pPr>
      <w:r>
        <w:t xml:space="preserve">Describe how your specific business responsibilities demonstrate your leadership development. </w:t>
      </w:r>
      <w:r w:rsidR="00DE776B">
        <w:rPr>
          <w:i/>
        </w:rPr>
        <w:t>(</w:t>
      </w:r>
      <w:r w:rsidR="00E01C3C">
        <w:rPr>
          <w:i/>
        </w:rPr>
        <w:t>7,000-character</w:t>
      </w:r>
      <w:r w:rsidR="003966AA">
        <w:rPr>
          <w:i/>
        </w:rPr>
        <w:t xml:space="preserve"> limit)</w:t>
      </w:r>
    </w:p>
    <w:p w14:paraId="192C4A86" w14:textId="77D6F5D0" w:rsidR="00763162" w:rsidRDefault="00763162" w:rsidP="00763162">
      <w:pPr>
        <w:pStyle w:val="NoSpacing"/>
        <w:numPr>
          <w:ilvl w:val="0"/>
          <w:numId w:val="11"/>
        </w:numPr>
      </w:pPr>
      <w:r>
        <w:t>Provide a list of any community or volunteer activities that have contributed t</w:t>
      </w:r>
      <w:r w:rsidR="003966AA">
        <w:t xml:space="preserve">o your leadership development. </w:t>
      </w:r>
      <w:r>
        <w:t>Incl</w:t>
      </w:r>
      <w:r w:rsidR="003966AA">
        <w:t>ude titles and accomplishments.</w:t>
      </w:r>
      <w:r w:rsidR="00DE776B" w:rsidRPr="00DE776B">
        <w:rPr>
          <w:i/>
        </w:rPr>
        <w:t xml:space="preserve"> </w:t>
      </w:r>
      <w:r w:rsidR="00DE776B" w:rsidRPr="003966AA">
        <w:rPr>
          <w:i/>
        </w:rPr>
        <w:t>(</w:t>
      </w:r>
      <w:r w:rsidR="00E01C3C">
        <w:rPr>
          <w:i/>
        </w:rPr>
        <w:t>7</w:t>
      </w:r>
      <w:r w:rsidR="00E01C3C" w:rsidRPr="003966AA">
        <w:rPr>
          <w:i/>
        </w:rPr>
        <w:t>,000-character</w:t>
      </w:r>
      <w:r w:rsidR="00DE776B" w:rsidRPr="003966AA">
        <w:rPr>
          <w:i/>
        </w:rPr>
        <w:t xml:space="preserve"> limit)</w:t>
      </w:r>
    </w:p>
    <w:p w14:paraId="5333C188" w14:textId="102DB8A1" w:rsidR="00763162" w:rsidRDefault="00763162" w:rsidP="00763162">
      <w:pPr>
        <w:pStyle w:val="NoSpacing"/>
        <w:numPr>
          <w:ilvl w:val="0"/>
          <w:numId w:val="11"/>
        </w:numPr>
      </w:pPr>
      <w:r>
        <w:t>Provide a list of past program participation and current or former volunteer activities</w:t>
      </w:r>
      <w:r w:rsidR="007E38E8">
        <w:t xml:space="preserve"> with The WICT Network</w:t>
      </w:r>
      <w:r>
        <w:t xml:space="preserve">. Please include the number of years and level of participation. </w:t>
      </w:r>
      <w:r w:rsidR="00DE776B">
        <w:rPr>
          <w:i/>
        </w:rPr>
        <w:t>(</w:t>
      </w:r>
      <w:r w:rsidR="00E01C3C">
        <w:rPr>
          <w:i/>
        </w:rPr>
        <w:t>7,000-character</w:t>
      </w:r>
      <w:r w:rsidR="003966AA">
        <w:rPr>
          <w:i/>
        </w:rPr>
        <w:t xml:space="preserve"> limit)</w:t>
      </w:r>
    </w:p>
    <w:p w14:paraId="039469DC" w14:textId="77777777" w:rsidR="00763162" w:rsidRDefault="00763162" w:rsidP="00763162">
      <w:pPr>
        <w:pStyle w:val="NoSpacing"/>
      </w:pPr>
      <w:r>
        <w:t> </w:t>
      </w:r>
    </w:p>
    <w:p w14:paraId="6FADBC2A" w14:textId="77777777" w:rsidR="00763162" w:rsidRDefault="00763162" w:rsidP="00763162">
      <w:pPr>
        <w:pStyle w:val="NoSpacing"/>
      </w:pPr>
      <w:r>
        <w:rPr>
          <w:b/>
          <w:bCs/>
          <w:spacing w:val="3"/>
          <w:sz w:val="24"/>
          <w:szCs w:val="24"/>
        </w:rPr>
        <w:t>Leadership Style</w:t>
      </w:r>
    </w:p>
    <w:p w14:paraId="77188DA4" w14:textId="77777777" w:rsidR="00763162" w:rsidRDefault="00763162" w:rsidP="00763162">
      <w:pPr>
        <w:pStyle w:val="NoSpacing"/>
        <w:numPr>
          <w:ilvl w:val="0"/>
          <w:numId w:val="12"/>
        </w:numPr>
        <w:ind w:left="1080"/>
      </w:pPr>
      <w:r>
        <w:t>Using three short phrases, please describe your leadership style.</w:t>
      </w:r>
    </w:p>
    <w:p w14:paraId="03FECC7C" w14:textId="77777777" w:rsidR="00763162" w:rsidRDefault="00763162" w:rsidP="00763162">
      <w:pPr>
        <w:pStyle w:val="NoSpacing"/>
        <w:numPr>
          <w:ilvl w:val="0"/>
          <w:numId w:val="13"/>
        </w:numPr>
        <w:ind w:firstLine="360"/>
      </w:pPr>
      <w:r>
        <w:t> </w:t>
      </w:r>
    </w:p>
    <w:p w14:paraId="60F766EB" w14:textId="77777777" w:rsidR="00763162" w:rsidRDefault="00763162" w:rsidP="00763162">
      <w:pPr>
        <w:pStyle w:val="NoSpacing"/>
        <w:numPr>
          <w:ilvl w:val="0"/>
          <w:numId w:val="13"/>
        </w:numPr>
        <w:ind w:firstLine="360"/>
      </w:pPr>
      <w:r>
        <w:t> </w:t>
      </w:r>
    </w:p>
    <w:p w14:paraId="0E343637" w14:textId="77777777" w:rsidR="00763162" w:rsidRDefault="00763162" w:rsidP="00763162">
      <w:pPr>
        <w:pStyle w:val="NoSpacing"/>
        <w:numPr>
          <w:ilvl w:val="0"/>
          <w:numId w:val="13"/>
        </w:numPr>
        <w:ind w:firstLine="360"/>
      </w:pPr>
      <w:r>
        <w:t> </w:t>
      </w:r>
    </w:p>
    <w:p w14:paraId="0410A497" w14:textId="061C329B" w:rsidR="00763162" w:rsidRDefault="00763162" w:rsidP="00763162">
      <w:pPr>
        <w:pStyle w:val="NoSpacing"/>
        <w:numPr>
          <w:ilvl w:val="0"/>
          <w:numId w:val="12"/>
        </w:numPr>
        <w:ind w:left="1080"/>
      </w:pPr>
      <w:r>
        <w:t>How might others describe your leadership style?</w:t>
      </w:r>
      <w:r w:rsidR="003966AA">
        <w:t xml:space="preserve"> </w:t>
      </w:r>
      <w:r w:rsidR="00DE776B">
        <w:rPr>
          <w:i/>
        </w:rPr>
        <w:t>(</w:t>
      </w:r>
      <w:r w:rsidR="00E01C3C">
        <w:rPr>
          <w:i/>
        </w:rPr>
        <w:t>7,000-character</w:t>
      </w:r>
      <w:r w:rsidR="003966AA">
        <w:rPr>
          <w:i/>
        </w:rPr>
        <w:t xml:space="preserve"> limit)</w:t>
      </w:r>
    </w:p>
    <w:p w14:paraId="0D86E8B6" w14:textId="7E68CC25" w:rsidR="00763162" w:rsidRDefault="00763162" w:rsidP="00763162">
      <w:pPr>
        <w:pStyle w:val="NoSpacing"/>
        <w:numPr>
          <w:ilvl w:val="0"/>
          <w:numId w:val="12"/>
        </w:numPr>
        <w:ind w:left="1080"/>
      </w:pPr>
      <w:r>
        <w:t>What does effective leadership look like to you?</w:t>
      </w:r>
      <w:r w:rsidR="003966AA">
        <w:t xml:space="preserve"> </w:t>
      </w:r>
      <w:r w:rsidR="00DE776B">
        <w:rPr>
          <w:i/>
        </w:rPr>
        <w:t>(</w:t>
      </w:r>
      <w:r w:rsidR="00E01C3C">
        <w:rPr>
          <w:i/>
        </w:rPr>
        <w:t>7,000-character</w:t>
      </w:r>
      <w:r w:rsidR="003966AA">
        <w:rPr>
          <w:i/>
        </w:rPr>
        <w:t xml:space="preserve"> limit)</w:t>
      </w:r>
    </w:p>
    <w:p w14:paraId="0B9A35E8" w14:textId="77777777" w:rsidR="00763162" w:rsidRDefault="00763162" w:rsidP="00763162">
      <w:pPr>
        <w:pStyle w:val="NoSpacing"/>
      </w:pPr>
      <w:r>
        <w:t> </w:t>
      </w:r>
    </w:p>
    <w:p w14:paraId="3612CA11" w14:textId="77777777" w:rsidR="00763162" w:rsidRDefault="00763162" w:rsidP="00763162">
      <w:pPr>
        <w:pStyle w:val="NoSpacing"/>
      </w:pPr>
      <w:r>
        <w:rPr>
          <w:b/>
          <w:bCs/>
          <w:spacing w:val="3"/>
          <w:sz w:val="24"/>
          <w:szCs w:val="24"/>
        </w:rPr>
        <w:t>Your Career &amp; The Industry</w:t>
      </w:r>
    </w:p>
    <w:p w14:paraId="09DEBE47" w14:textId="6730FAD6" w:rsidR="00763162" w:rsidRDefault="00763162" w:rsidP="00763162">
      <w:pPr>
        <w:pStyle w:val="NoSpacing"/>
        <w:numPr>
          <w:ilvl w:val="0"/>
          <w:numId w:val="14"/>
        </w:numPr>
      </w:pPr>
      <w:r>
        <w:t xml:space="preserve">Describe one or two career-related events that had a significant impact on you. Explain what you learned </w:t>
      </w:r>
      <w:r w:rsidR="00104D45">
        <w:t xml:space="preserve">and </w:t>
      </w:r>
      <w:r>
        <w:t xml:space="preserve">how you may have adapted as a result. Feel free to note any decisions you might </w:t>
      </w:r>
      <w:proofErr w:type="gramStart"/>
      <w:r>
        <w:t>change, if</w:t>
      </w:r>
      <w:proofErr w:type="gramEnd"/>
      <w:r>
        <w:t xml:space="preserve"> you could. </w:t>
      </w:r>
      <w:r w:rsidR="00DE776B">
        <w:rPr>
          <w:i/>
        </w:rPr>
        <w:t>(</w:t>
      </w:r>
      <w:r w:rsidR="00E01C3C">
        <w:rPr>
          <w:i/>
        </w:rPr>
        <w:t>7,000-character</w:t>
      </w:r>
      <w:r w:rsidR="003966AA">
        <w:rPr>
          <w:i/>
        </w:rPr>
        <w:t xml:space="preserve"> limit)</w:t>
      </w:r>
    </w:p>
    <w:p w14:paraId="413663F0" w14:textId="77777777" w:rsidR="00763162" w:rsidRDefault="00763162" w:rsidP="00763162">
      <w:pPr>
        <w:pStyle w:val="NoSpacing"/>
        <w:ind w:left="1080"/>
      </w:pPr>
      <w:r>
        <w:t>a.</w:t>
      </w:r>
    </w:p>
    <w:p w14:paraId="5EA4C63A" w14:textId="77777777" w:rsidR="00763162" w:rsidRDefault="00763162" w:rsidP="00763162">
      <w:pPr>
        <w:pStyle w:val="NoSpacing"/>
        <w:ind w:left="1080"/>
      </w:pPr>
      <w:r>
        <w:t>b.</w:t>
      </w:r>
    </w:p>
    <w:p w14:paraId="72558951" w14:textId="7F836847" w:rsidR="00763162" w:rsidRDefault="00763162" w:rsidP="00763162">
      <w:pPr>
        <w:pStyle w:val="NoSpacing"/>
        <w:numPr>
          <w:ilvl w:val="0"/>
          <w:numId w:val="14"/>
        </w:numPr>
      </w:pPr>
      <w:r>
        <w:t>What do you most hope to learn or change at this stage of your life, if anything?</w:t>
      </w:r>
      <w:r w:rsidR="003966AA">
        <w:t xml:space="preserve"> </w:t>
      </w:r>
      <w:r w:rsidR="00DE776B">
        <w:rPr>
          <w:i/>
        </w:rPr>
        <w:t>(</w:t>
      </w:r>
      <w:r w:rsidR="00E01C3C">
        <w:rPr>
          <w:i/>
        </w:rPr>
        <w:t>7,000-character</w:t>
      </w:r>
      <w:r w:rsidR="003966AA">
        <w:rPr>
          <w:i/>
        </w:rPr>
        <w:t xml:space="preserve"> limit)</w:t>
      </w:r>
    </w:p>
    <w:p w14:paraId="5681D7FE" w14:textId="6A6B7761" w:rsidR="00763162" w:rsidRDefault="00763162" w:rsidP="00763162">
      <w:pPr>
        <w:pStyle w:val="NoSpacing"/>
        <w:numPr>
          <w:ilvl w:val="0"/>
          <w:numId w:val="14"/>
        </w:numPr>
      </w:pPr>
      <w:r>
        <w:t xml:space="preserve">If awarded a </w:t>
      </w:r>
      <w:r w:rsidR="00FE3F80">
        <w:t xml:space="preserve">position in </w:t>
      </w:r>
      <w:r>
        <w:t>BMLI, how will you use it for your professional growth and</w:t>
      </w:r>
      <w:r w:rsidR="00AE37D7">
        <w:t xml:space="preserve"> to</w:t>
      </w:r>
      <w:r>
        <w:t xml:space="preserve"> benefit your company?</w:t>
      </w:r>
      <w:r w:rsidR="003966AA">
        <w:t xml:space="preserve"> </w:t>
      </w:r>
      <w:r w:rsidR="00DE776B">
        <w:rPr>
          <w:i/>
        </w:rPr>
        <w:t>(</w:t>
      </w:r>
      <w:r w:rsidR="00E01C3C">
        <w:rPr>
          <w:i/>
        </w:rPr>
        <w:t>7,000-character</w:t>
      </w:r>
      <w:r w:rsidR="003966AA">
        <w:rPr>
          <w:i/>
        </w:rPr>
        <w:t xml:space="preserve"> limit)</w:t>
      </w:r>
    </w:p>
    <w:p w14:paraId="4E4816F2" w14:textId="1BBF510B" w:rsidR="00763162" w:rsidRDefault="00763162" w:rsidP="00763162">
      <w:pPr>
        <w:pStyle w:val="NoSpacing"/>
        <w:numPr>
          <w:ilvl w:val="0"/>
          <w:numId w:val="14"/>
        </w:numPr>
      </w:pPr>
      <w:r>
        <w:t>If you could affect one change in our industry, what would it be?</w:t>
      </w:r>
      <w:r w:rsidR="003966AA">
        <w:t xml:space="preserve"> </w:t>
      </w:r>
      <w:r w:rsidR="00DE776B">
        <w:rPr>
          <w:i/>
        </w:rPr>
        <w:t>(</w:t>
      </w:r>
      <w:r w:rsidR="00E01C3C">
        <w:rPr>
          <w:i/>
        </w:rPr>
        <w:t>7,000-character</w:t>
      </w:r>
      <w:r w:rsidR="003966AA">
        <w:rPr>
          <w:i/>
        </w:rPr>
        <w:t xml:space="preserve"> limit)</w:t>
      </w:r>
    </w:p>
    <w:p w14:paraId="3EA51C6E" w14:textId="18417701" w:rsidR="00763162" w:rsidRDefault="00763162" w:rsidP="00763162">
      <w:pPr>
        <w:pStyle w:val="NoSpacing"/>
        <w:numPr>
          <w:ilvl w:val="0"/>
          <w:numId w:val="14"/>
        </w:numPr>
      </w:pPr>
      <w:r>
        <w:t>What professional accomplishment makes you most proud? Should you be accepted into the program, what growth experiences and wisdom related to this accomplishment would you be able to share with your</w:t>
      </w:r>
      <w:r w:rsidR="00AE37D7">
        <w:t xml:space="preserve"> colleagues in</w:t>
      </w:r>
      <w:r>
        <w:t xml:space="preserve"> BMLI?</w:t>
      </w:r>
      <w:r w:rsidR="003966AA">
        <w:t xml:space="preserve"> </w:t>
      </w:r>
      <w:r w:rsidR="00DE776B">
        <w:rPr>
          <w:i/>
        </w:rPr>
        <w:t>(</w:t>
      </w:r>
      <w:r w:rsidR="00E01C3C">
        <w:rPr>
          <w:i/>
        </w:rPr>
        <w:t>7,000-character</w:t>
      </w:r>
      <w:r w:rsidR="003966AA">
        <w:rPr>
          <w:i/>
        </w:rPr>
        <w:t xml:space="preserve"> limit)</w:t>
      </w:r>
    </w:p>
    <w:p w14:paraId="5F406B9F" w14:textId="77777777" w:rsidR="00763162" w:rsidRDefault="00763162" w:rsidP="00763162">
      <w:pPr>
        <w:pStyle w:val="NoSpacing"/>
      </w:pPr>
      <w:r>
        <w:t> </w:t>
      </w:r>
    </w:p>
    <w:p w14:paraId="456D8D6D" w14:textId="77777777" w:rsidR="00763162" w:rsidRDefault="00763162" w:rsidP="00763162">
      <w:pPr>
        <w:pStyle w:val="NoSpacing"/>
      </w:pPr>
      <w:r>
        <w:rPr>
          <w:b/>
          <w:bCs/>
          <w:spacing w:val="3"/>
          <w:sz w:val="24"/>
          <w:szCs w:val="24"/>
        </w:rPr>
        <w:t>Please help us diversify the BMLI classes by completing the following demographic information.</w:t>
      </w:r>
    </w:p>
    <w:p w14:paraId="16D76033" w14:textId="77777777" w:rsidR="00763162" w:rsidRDefault="00763162" w:rsidP="00763162">
      <w:pPr>
        <w:pStyle w:val="NoSpacing"/>
        <w:ind w:left="1080"/>
      </w:pPr>
      <w:r>
        <w:t> </w:t>
      </w:r>
    </w:p>
    <w:p w14:paraId="5F923095" w14:textId="77777777" w:rsidR="00763162" w:rsidRDefault="00763162" w:rsidP="00763162">
      <w:pPr>
        <w:pStyle w:val="NoSpacing"/>
        <w:numPr>
          <w:ilvl w:val="0"/>
          <w:numId w:val="15"/>
        </w:numPr>
      </w:pPr>
      <w:r>
        <w:t>Your full work title:</w:t>
      </w:r>
    </w:p>
    <w:p w14:paraId="065EBCD8" w14:textId="77777777" w:rsidR="00763162" w:rsidRDefault="00763162" w:rsidP="00763162">
      <w:pPr>
        <w:pStyle w:val="NoSpacing"/>
        <w:numPr>
          <w:ilvl w:val="0"/>
          <w:numId w:val="15"/>
        </w:numPr>
      </w:pPr>
      <w:r>
        <w:t>Your age range</w:t>
      </w:r>
      <w:r w:rsidR="001D57A3">
        <w:t xml:space="preserve"> (not required)</w:t>
      </w:r>
      <w:r>
        <w:t>:</w:t>
      </w:r>
    </w:p>
    <w:p w14:paraId="7B7F4F7B" w14:textId="77777777" w:rsidR="00763162" w:rsidRDefault="00763162" w:rsidP="00763162">
      <w:pPr>
        <w:pStyle w:val="NoSpacing"/>
        <w:ind w:left="1080"/>
      </w:pPr>
      <w:r>
        <w:t>18 – 24</w:t>
      </w:r>
    </w:p>
    <w:p w14:paraId="5E19178B" w14:textId="77777777" w:rsidR="00763162" w:rsidRDefault="00763162" w:rsidP="00763162">
      <w:pPr>
        <w:pStyle w:val="NoSpacing"/>
        <w:ind w:left="1080"/>
      </w:pPr>
      <w:r>
        <w:t>25 – 34</w:t>
      </w:r>
    </w:p>
    <w:p w14:paraId="03A92510" w14:textId="77777777" w:rsidR="00763162" w:rsidRDefault="00763162" w:rsidP="00763162">
      <w:pPr>
        <w:pStyle w:val="NoSpacing"/>
        <w:ind w:left="1080"/>
      </w:pPr>
      <w:r>
        <w:lastRenderedPageBreak/>
        <w:t>35 – 44</w:t>
      </w:r>
    </w:p>
    <w:p w14:paraId="0AFF8A11" w14:textId="77777777" w:rsidR="00763162" w:rsidRDefault="00763162" w:rsidP="00763162">
      <w:pPr>
        <w:pStyle w:val="NoSpacing"/>
        <w:ind w:left="1080"/>
      </w:pPr>
      <w:r>
        <w:t>45 – 54</w:t>
      </w:r>
    </w:p>
    <w:p w14:paraId="08606AF2" w14:textId="77777777" w:rsidR="00763162" w:rsidRDefault="00763162" w:rsidP="00763162">
      <w:pPr>
        <w:pStyle w:val="NoSpacing"/>
        <w:ind w:left="1080"/>
      </w:pPr>
      <w:r>
        <w:t>55 – 64</w:t>
      </w:r>
    </w:p>
    <w:p w14:paraId="75F3854D" w14:textId="77777777" w:rsidR="00763162" w:rsidRDefault="00763162" w:rsidP="00763162">
      <w:pPr>
        <w:pStyle w:val="NoSpacing"/>
        <w:ind w:left="1080"/>
      </w:pPr>
      <w:r>
        <w:t>65 or above</w:t>
      </w:r>
    </w:p>
    <w:p w14:paraId="1A4DCE71" w14:textId="77777777" w:rsidR="00763162" w:rsidRDefault="00763162" w:rsidP="00763162">
      <w:pPr>
        <w:pStyle w:val="NoSpacing"/>
        <w:ind w:left="1080"/>
      </w:pPr>
      <w:r>
        <w:t> </w:t>
      </w:r>
    </w:p>
    <w:p w14:paraId="35F57515" w14:textId="77777777" w:rsidR="00763162" w:rsidRDefault="00763162" w:rsidP="00763162">
      <w:pPr>
        <w:pStyle w:val="NoSpacing"/>
        <w:numPr>
          <w:ilvl w:val="0"/>
          <w:numId w:val="15"/>
        </w:numPr>
      </w:pPr>
      <w:r>
        <w:t>Your ethnicity (select one):</w:t>
      </w:r>
    </w:p>
    <w:p w14:paraId="24996AAA" w14:textId="77777777" w:rsidR="00763162" w:rsidRDefault="00763162" w:rsidP="00763162">
      <w:pPr>
        <w:pStyle w:val="NoSpacing"/>
        <w:ind w:left="1080"/>
      </w:pPr>
      <w:r>
        <w:t>African American</w:t>
      </w:r>
    </w:p>
    <w:p w14:paraId="2C9DD2E7" w14:textId="77777777" w:rsidR="00763162" w:rsidRDefault="00763162" w:rsidP="00763162">
      <w:pPr>
        <w:pStyle w:val="NoSpacing"/>
        <w:ind w:left="1080"/>
      </w:pPr>
      <w:r>
        <w:t>Asian</w:t>
      </w:r>
    </w:p>
    <w:p w14:paraId="3DB0A4E9" w14:textId="77777777" w:rsidR="00763162" w:rsidRDefault="00763162" w:rsidP="00763162">
      <w:pPr>
        <w:pStyle w:val="NoSpacing"/>
        <w:ind w:left="1080"/>
      </w:pPr>
      <w:r>
        <w:t>Caucasian</w:t>
      </w:r>
    </w:p>
    <w:p w14:paraId="3CB352F0" w14:textId="77777777" w:rsidR="00763162" w:rsidRDefault="00763162" w:rsidP="00763162">
      <w:pPr>
        <w:pStyle w:val="NoSpacing"/>
        <w:ind w:left="1080"/>
      </w:pPr>
      <w:r>
        <w:t>Hispanic/Latino</w:t>
      </w:r>
    </w:p>
    <w:p w14:paraId="4681A84A" w14:textId="77777777" w:rsidR="00763162" w:rsidRDefault="00763162" w:rsidP="00763162">
      <w:pPr>
        <w:pStyle w:val="NoSpacing"/>
        <w:ind w:left="1080"/>
      </w:pPr>
      <w:r>
        <w:t>Other ____________________________</w:t>
      </w:r>
    </w:p>
    <w:p w14:paraId="7721F652" w14:textId="77777777" w:rsidR="00763162" w:rsidRDefault="00763162" w:rsidP="00763162">
      <w:pPr>
        <w:pStyle w:val="NoSpacing"/>
        <w:ind w:left="1080"/>
      </w:pPr>
      <w:r>
        <w:t> </w:t>
      </w:r>
    </w:p>
    <w:p w14:paraId="6CF3A704" w14:textId="77777777" w:rsidR="00763162" w:rsidRDefault="00763162" w:rsidP="00763162">
      <w:pPr>
        <w:pStyle w:val="NoSpacing"/>
        <w:numPr>
          <w:ilvl w:val="0"/>
          <w:numId w:val="15"/>
        </w:numPr>
      </w:pPr>
      <w:r>
        <w:t>Your highest education level:</w:t>
      </w:r>
    </w:p>
    <w:p w14:paraId="5A5B2EC6" w14:textId="77777777" w:rsidR="00763162" w:rsidRDefault="00763162" w:rsidP="00763162">
      <w:pPr>
        <w:pStyle w:val="NoSpacing"/>
        <w:ind w:left="1080"/>
      </w:pPr>
      <w:r>
        <w:t>High School</w:t>
      </w:r>
    </w:p>
    <w:p w14:paraId="771E588A" w14:textId="77777777" w:rsidR="00763162" w:rsidRDefault="00763162" w:rsidP="00763162">
      <w:pPr>
        <w:pStyle w:val="NoSpacing"/>
        <w:ind w:left="1080"/>
      </w:pPr>
      <w:proofErr w:type="gramStart"/>
      <w:r>
        <w:t>Associate</w:t>
      </w:r>
      <w:r w:rsidR="00952FA1">
        <w:t>’s</w:t>
      </w:r>
      <w:r>
        <w:t xml:space="preserve"> Degree</w:t>
      </w:r>
      <w:proofErr w:type="gramEnd"/>
    </w:p>
    <w:p w14:paraId="62379493" w14:textId="77777777" w:rsidR="00763162" w:rsidRDefault="00763162" w:rsidP="00763162">
      <w:pPr>
        <w:pStyle w:val="NoSpacing"/>
        <w:ind w:left="1080"/>
      </w:pPr>
      <w:r>
        <w:t>Bachelor’s Degree</w:t>
      </w:r>
    </w:p>
    <w:p w14:paraId="094BC1B8" w14:textId="77777777" w:rsidR="00763162" w:rsidRDefault="00763162" w:rsidP="00763162">
      <w:pPr>
        <w:pStyle w:val="NoSpacing"/>
        <w:ind w:left="1080"/>
      </w:pPr>
      <w:r>
        <w:t>Master’s Degree</w:t>
      </w:r>
    </w:p>
    <w:p w14:paraId="3A535C0D" w14:textId="77777777" w:rsidR="00763162" w:rsidRDefault="00763162" w:rsidP="00763162">
      <w:pPr>
        <w:pStyle w:val="NoSpacing"/>
        <w:ind w:left="1080"/>
      </w:pPr>
      <w:r>
        <w:t>Doctorate</w:t>
      </w:r>
    </w:p>
    <w:p w14:paraId="2AFF3F02" w14:textId="77777777" w:rsidR="00763162" w:rsidRDefault="00763162" w:rsidP="00763162">
      <w:pPr>
        <w:pStyle w:val="NoSpacing"/>
        <w:ind w:left="1080"/>
      </w:pPr>
      <w:r>
        <w:t>Juris Doctorate</w:t>
      </w:r>
    </w:p>
    <w:p w14:paraId="1D20F2DD" w14:textId="77777777" w:rsidR="00763162" w:rsidRDefault="00763162" w:rsidP="00763162">
      <w:pPr>
        <w:pStyle w:val="NoSpacing"/>
      </w:pPr>
      <w:r>
        <w:rPr>
          <w:spacing w:val="3"/>
        </w:rPr>
        <w:t> </w:t>
      </w:r>
    </w:p>
    <w:p w14:paraId="1411D889" w14:textId="77777777" w:rsidR="00763162" w:rsidRDefault="00763162" w:rsidP="00763162">
      <w:pPr>
        <w:pStyle w:val="NoSpacing"/>
      </w:pPr>
      <w:r>
        <w:rPr>
          <w:b/>
          <w:bCs/>
          <w:spacing w:val="3"/>
          <w:sz w:val="24"/>
          <w:szCs w:val="24"/>
        </w:rPr>
        <w:t>Final Section</w:t>
      </w:r>
    </w:p>
    <w:p w14:paraId="0BACC7DB" w14:textId="77777777" w:rsidR="00763162" w:rsidRDefault="00763162" w:rsidP="00763162">
      <w:pPr>
        <w:pStyle w:val="NoSpacing"/>
        <w:numPr>
          <w:ilvl w:val="0"/>
          <w:numId w:val="16"/>
        </w:numPr>
      </w:pPr>
      <w:r>
        <w:t>Have you ever previously applied to the BMLI program? If so, when?</w:t>
      </w:r>
    </w:p>
    <w:p w14:paraId="7E7BC5FE" w14:textId="77777777" w:rsidR="00763162" w:rsidRDefault="00763162" w:rsidP="00763162">
      <w:pPr>
        <w:pStyle w:val="NoSpacing"/>
        <w:numPr>
          <w:ilvl w:val="0"/>
          <w:numId w:val="16"/>
        </w:numPr>
      </w:pPr>
      <w:r>
        <w:t>Provide up to 300 words to cover any additional information you would like to share.</w:t>
      </w:r>
    </w:p>
    <w:p w14:paraId="6D678C45" w14:textId="77777777" w:rsidR="00763162" w:rsidRDefault="00763162" w:rsidP="00763162">
      <w:pPr>
        <w:pStyle w:val="NoSpacing"/>
        <w:ind w:left="720"/>
      </w:pPr>
      <w:r>
        <w:t> </w:t>
      </w:r>
    </w:p>
    <w:p w14:paraId="387D1B98" w14:textId="7D1163CB" w:rsidR="003966AA" w:rsidRDefault="00763162" w:rsidP="003966AA">
      <w:pPr>
        <w:pStyle w:val="NoSpacing"/>
      </w:pPr>
      <w:r>
        <w:t>*</w:t>
      </w:r>
      <w:r w:rsidR="008C7DB6">
        <w:t xml:space="preserve">The </w:t>
      </w:r>
      <w:r w:rsidR="003966AA">
        <w:t xml:space="preserve">WICT </w:t>
      </w:r>
      <w:r w:rsidR="008C7DB6">
        <w:t xml:space="preserve">Network </w:t>
      </w:r>
      <w:r w:rsidR="003966AA">
        <w:t xml:space="preserve">will send out a survey to all candidates asking about critical schedule conflicts for either orientation session. </w:t>
      </w:r>
      <w:r w:rsidR="003966AA">
        <w:rPr>
          <w:color w:val="000000"/>
        </w:rPr>
        <w:t>We do encourage candidates to be available for either session as</w:t>
      </w:r>
      <w:r w:rsidR="003966AA">
        <w:rPr>
          <w:i/>
          <w:iCs/>
          <w:color w:val="000000"/>
        </w:rPr>
        <w:t xml:space="preserve"> </w:t>
      </w:r>
      <w:r w:rsidR="003966AA">
        <w:rPr>
          <w:color w:val="000000"/>
        </w:rPr>
        <w:t>there are several factors which determine class placement, including but not limited to availability</w:t>
      </w:r>
      <w:r w:rsidR="008C7DB6">
        <w:rPr>
          <w:color w:val="000000"/>
        </w:rPr>
        <w:t>. The</w:t>
      </w:r>
      <w:r w:rsidR="003966AA">
        <w:rPr>
          <w:color w:val="000000"/>
        </w:rPr>
        <w:t xml:space="preserve"> WICT </w:t>
      </w:r>
      <w:r w:rsidR="008C7DB6">
        <w:rPr>
          <w:color w:val="000000"/>
        </w:rPr>
        <w:t xml:space="preserve">Network </w:t>
      </w:r>
      <w:r w:rsidR="003966AA">
        <w:rPr>
          <w:color w:val="000000"/>
        </w:rPr>
        <w:t>cannot guarantee that your choice of session will be met.</w:t>
      </w:r>
    </w:p>
    <w:p w14:paraId="329858AE" w14:textId="77777777" w:rsidR="00763162" w:rsidRDefault="00763162" w:rsidP="00763162">
      <w:pPr>
        <w:pStyle w:val="NoSpacing"/>
        <w:jc w:val="center"/>
      </w:pPr>
    </w:p>
    <w:p w14:paraId="198EE979" w14:textId="77777777" w:rsidR="00763162" w:rsidRDefault="00763162" w:rsidP="00763162">
      <w:pPr>
        <w:pStyle w:val="NoSpacing"/>
      </w:pPr>
      <w:r>
        <w:rPr>
          <w:b/>
          <w:bCs/>
          <w:i/>
          <w:iCs/>
        </w:rPr>
        <w:t> </w:t>
      </w:r>
    </w:p>
    <w:p w14:paraId="1A9F8DC4" w14:textId="77777777" w:rsidR="00763162" w:rsidRDefault="00763162" w:rsidP="00763162">
      <w:pPr>
        <w:pStyle w:val="NoSpacing"/>
        <w:jc w:val="center"/>
      </w:pPr>
      <w:r>
        <w:rPr>
          <w:b/>
          <w:bCs/>
          <w:i/>
          <w:iCs/>
        </w:rPr>
        <w:t>Because applications are accessed online, you must answer each question on the online form provided.</w:t>
      </w:r>
    </w:p>
    <w:p w14:paraId="760E64A1" w14:textId="77777777" w:rsidR="00763162" w:rsidRDefault="00763162" w:rsidP="00763162">
      <w:pPr>
        <w:pStyle w:val="NoSpacing"/>
        <w:jc w:val="center"/>
      </w:pPr>
      <w:r>
        <w:t> </w:t>
      </w:r>
    </w:p>
    <w:p w14:paraId="213758D2" w14:textId="77777777" w:rsidR="00763162" w:rsidRPr="00763162" w:rsidRDefault="00763162" w:rsidP="00763162">
      <w:pPr>
        <w:jc w:val="center"/>
        <w:rPr>
          <w:rFonts w:asciiTheme="minorHAnsi" w:hAnsiTheme="minorHAnsi"/>
          <w:sz w:val="22"/>
          <w:szCs w:val="22"/>
        </w:rPr>
      </w:pPr>
      <w:r w:rsidRPr="00763162">
        <w:rPr>
          <w:rFonts w:asciiTheme="minorHAnsi" w:hAnsiTheme="minorHAnsi"/>
          <w:b/>
          <w:bCs/>
          <w:i/>
          <w:iCs/>
          <w:sz w:val="22"/>
          <w:szCs w:val="22"/>
        </w:rPr>
        <w:t>Unfortunately, we cannot accept supporting materials or attachments.</w:t>
      </w:r>
    </w:p>
    <w:p w14:paraId="63572C28" w14:textId="77777777" w:rsidR="000747EE" w:rsidRPr="000747EE" w:rsidRDefault="000747EE" w:rsidP="00763162">
      <w:pPr>
        <w:pStyle w:val="BasicParagraph"/>
        <w:suppressAutoHyphens/>
        <w:spacing w:line="240" w:lineRule="auto"/>
        <w:jc w:val="center"/>
        <w:rPr>
          <w:b/>
          <w:i/>
        </w:rPr>
      </w:pPr>
    </w:p>
    <w:sectPr w:rsidR="000747EE" w:rsidRPr="000747EE" w:rsidSect="0066373D">
      <w:footerReference w:type="even" r:id="rId10"/>
      <w:headerReference w:type="first" r:id="rId11"/>
      <w:pgSz w:w="12240" w:h="15840"/>
      <w:pgMar w:top="1440" w:right="720" w:bottom="1440" w:left="720" w:header="0" w:footer="864"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910B50" w14:textId="77777777" w:rsidR="00FA49C3" w:rsidRDefault="00FA49C3">
      <w:r>
        <w:separator/>
      </w:r>
    </w:p>
  </w:endnote>
  <w:endnote w:type="continuationSeparator" w:id="0">
    <w:p w14:paraId="788EC755" w14:textId="77777777" w:rsidR="00FA49C3" w:rsidRDefault="00FA49C3">
      <w:r>
        <w:continuationSeparator/>
      </w:r>
    </w:p>
  </w:endnote>
  <w:endnote w:type="continuationNotice" w:id="1">
    <w:p w14:paraId="715BDFDA" w14:textId="77777777" w:rsidR="00CA7138" w:rsidRDefault="00CA713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imes-Roman">
    <w:altName w:val="Times New Roman"/>
    <w:panose1 w:val="00000000000000000000"/>
    <w:charset w:val="4D"/>
    <w:family w:val="auto"/>
    <w:notTrueType/>
    <w:pitch w:val="default"/>
    <w:sig w:usb0="03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B1A984" w14:textId="06A82887" w:rsidR="00805FE9" w:rsidRPr="009B6BD4" w:rsidRDefault="00805FE9" w:rsidP="00805FE9">
    <w:pPr>
      <w:pStyle w:val="NoSpacing"/>
      <w:jc w:val="center"/>
      <w:rPr>
        <w:b/>
        <w:color w:val="99273C"/>
      </w:rPr>
    </w:pPr>
    <w:r w:rsidRPr="009B6BD4">
      <w:rPr>
        <w:b/>
        <w:u w:val="single"/>
      </w:rPr>
      <w:t>For application questions:</w:t>
    </w:r>
    <w:r w:rsidRPr="009B6BD4">
      <w:t xml:space="preserve"> Contact </w:t>
    </w:r>
    <w:r w:rsidR="009E2C74">
      <w:t>Jason Brown</w:t>
    </w:r>
    <w:r w:rsidR="00212BB8">
      <w:t xml:space="preserve"> at</w:t>
    </w:r>
    <w:r w:rsidR="003F323B">
      <w:t xml:space="preserve"> </w:t>
    </w:r>
    <w:hyperlink r:id="rId1" w:history="1">
      <w:r w:rsidR="009A299B">
        <w:rPr>
          <w:rStyle w:val="Hyperlink"/>
        </w:rPr>
        <w:t>jbrown</w:t>
      </w:r>
      <w:r w:rsidR="00212BB8" w:rsidRPr="00F5603E">
        <w:rPr>
          <w:rStyle w:val="Hyperlink"/>
        </w:rPr>
        <w:t>@wict.org</w:t>
      </w:r>
    </w:hyperlink>
    <w:r w:rsidR="003F323B">
      <w:t xml:space="preserve"> or 202.827.478</w:t>
    </w:r>
    <w:r w:rsidR="00471802">
      <w:t>1</w:t>
    </w:r>
  </w:p>
  <w:p w14:paraId="76C12523" w14:textId="77777777" w:rsidR="00805FE9" w:rsidRDefault="00805F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FA1A09" w14:textId="77777777" w:rsidR="00FA49C3" w:rsidRDefault="00FA49C3">
      <w:r>
        <w:separator/>
      </w:r>
    </w:p>
  </w:footnote>
  <w:footnote w:type="continuationSeparator" w:id="0">
    <w:p w14:paraId="3D5AEFDC" w14:textId="77777777" w:rsidR="00FA49C3" w:rsidRDefault="00FA49C3">
      <w:r>
        <w:continuationSeparator/>
      </w:r>
    </w:p>
  </w:footnote>
  <w:footnote w:type="continuationNotice" w:id="1">
    <w:p w14:paraId="4E736CBC" w14:textId="77777777" w:rsidR="00CA7138" w:rsidRDefault="00CA713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1470F" w14:textId="77777777" w:rsidR="00805FE9" w:rsidRPr="000B6950" w:rsidRDefault="00805FE9" w:rsidP="009B6BD4">
    <w:pPr>
      <w:pStyle w:val="BasicParagraph"/>
      <w:tabs>
        <w:tab w:val="left" w:pos="4230"/>
      </w:tabs>
      <w:rPr>
        <w:rFonts w:ascii="Calibri" w:hAnsi="Calibri"/>
      </w:rPr>
    </w:pPr>
    <w:r w:rsidRPr="000B6950">
      <w:rPr>
        <w:rFonts w:ascii="Calibri" w:hAnsi="Calibri"/>
      </w:rPr>
      <w:tab/>
    </w:r>
  </w:p>
  <w:p w14:paraId="4A4FB78E" w14:textId="33AE8443" w:rsidR="00805FE9" w:rsidRPr="000B6950" w:rsidRDefault="000748AB" w:rsidP="009B6BD4">
    <w:pPr>
      <w:pStyle w:val="BasicParagraph"/>
      <w:tabs>
        <w:tab w:val="left" w:pos="4230"/>
      </w:tabs>
      <w:rPr>
        <w:rFonts w:ascii="Calibri" w:hAnsi="Calibri"/>
      </w:rPr>
    </w:pPr>
    <w:r>
      <w:rPr>
        <w:noProof/>
      </w:rPr>
      <w:drawing>
        <wp:anchor distT="0" distB="0" distL="114300" distR="114300" simplePos="0" relativeHeight="251658244" behindDoc="0" locked="0" layoutInCell="1" allowOverlap="1" wp14:anchorId="05A09C76" wp14:editId="4D3DCDF6">
          <wp:simplePos x="0" y="0"/>
          <wp:positionH relativeFrom="column">
            <wp:posOffset>2084070</wp:posOffset>
          </wp:positionH>
          <wp:positionV relativeFrom="paragraph">
            <wp:posOffset>209550</wp:posOffset>
          </wp:positionV>
          <wp:extent cx="1156970" cy="902813"/>
          <wp:effectExtent l="0" t="0" r="5080" b="0"/>
          <wp:wrapNone/>
          <wp:docPr id="6" name="Picture 3" descr="Logo, company name&#10;&#10;Description automatically generated">
            <a:extLst xmlns:a="http://schemas.openxmlformats.org/drawingml/2006/main">
              <a:ext uri="{FF2B5EF4-FFF2-40B4-BE49-F238E27FC236}">
                <a16:creationId xmlns:a16="http://schemas.microsoft.com/office/drawing/2014/main" id="{00000000-0008-0000-0000-000004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descr="Logo, company name&#10;&#10;Description automatically generated">
                    <a:extLst>
                      <a:ext uri="{FF2B5EF4-FFF2-40B4-BE49-F238E27FC236}">
                        <a16:creationId xmlns:a16="http://schemas.microsoft.com/office/drawing/2014/main" id="{00000000-0008-0000-0000-000004000000}"/>
                      </a:ext>
                    </a:extLst>
                  </pic:cNvPr>
                  <pic:cNvPicPr>
                    <a:picLocks noChangeAspect="1"/>
                  </pic:cNvPicPr>
                </pic:nvPicPr>
                <pic:blipFill rotWithShape="1">
                  <a:blip r:embed="rId1"/>
                  <a:srcRect t="11379" b="11644"/>
                  <a:stretch/>
                </pic:blipFill>
                <pic:spPr>
                  <a:xfrm>
                    <a:off x="0" y="0"/>
                    <a:ext cx="1156970" cy="902813"/>
                  </a:xfrm>
                  <a:prstGeom prst="rect">
                    <a:avLst/>
                  </a:prstGeom>
                </pic:spPr>
              </pic:pic>
            </a:graphicData>
          </a:graphic>
        </wp:anchor>
      </w:drawing>
    </w:r>
    <w:r w:rsidR="00053445">
      <w:rPr>
        <w:rFonts w:ascii="Calibri" w:hAnsi="Calibri"/>
        <w:noProof/>
      </w:rPr>
      <mc:AlternateContent>
        <mc:Choice Requires="wps">
          <w:drawing>
            <wp:anchor distT="0" distB="0" distL="114300" distR="114300" simplePos="0" relativeHeight="251658242" behindDoc="0" locked="0" layoutInCell="1" allowOverlap="1" wp14:anchorId="70A0DA4A" wp14:editId="5CF6A773">
              <wp:simplePos x="0" y="0"/>
              <wp:positionH relativeFrom="column">
                <wp:posOffset>3362325</wp:posOffset>
              </wp:positionH>
              <wp:positionV relativeFrom="paragraph">
                <wp:posOffset>207010</wp:posOffset>
              </wp:positionV>
              <wp:extent cx="0" cy="895350"/>
              <wp:effectExtent l="9525" t="10795" r="9525" b="8255"/>
              <wp:wrapNone/>
              <wp:docPr id="3"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953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16="http://schemas.microsoft.com/office/drawing/2014/main" xmlns:a="http://schemas.openxmlformats.org/drawingml/2006/main">
          <w:pict>
            <v:shapetype id="_x0000_t32" coordsize="21600,21600" o:oned="t" filled="f" o:spt="32" path="m,l21600,21600e" w14:anchorId="2D4D9B6F">
              <v:path fillok="f" arrowok="t" o:connecttype="none"/>
              <o:lock v:ext="edit" shapetype="t"/>
            </v:shapetype>
            <v:shape id="AutoShape 8" style="position:absolute;margin-left:264.75pt;margin-top:16.3pt;width:0;height:7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"/>
          </w:pict>
        </mc:Fallback>
      </mc:AlternateContent>
    </w:r>
  </w:p>
  <w:p w14:paraId="6F41A9C2" w14:textId="5D5C2226" w:rsidR="00805FE9" w:rsidRDefault="000748AB" w:rsidP="009B6BD4">
    <w:pPr>
      <w:pStyle w:val="BasicParagraph"/>
      <w:tabs>
        <w:tab w:val="left" w:pos="4230"/>
      </w:tabs>
      <w:rPr>
        <w:rFonts w:ascii="Calibri" w:hAnsi="Calibri"/>
      </w:rPr>
    </w:pPr>
    <w:r>
      <w:rPr>
        <w:noProof/>
      </w:rPr>
      <w:drawing>
        <wp:anchor distT="0" distB="0" distL="114300" distR="114300" simplePos="0" relativeHeight="251658243" behindDoc="0" locked="0" layoutInCell="1" allowOverlap="1" wp14:anchorId="685E04CC" wp14:editId="29004FAE">
          <wp:simplePos x="0" y="0"/>
          <wp:positionH relativeFrom="column">
            <wp:posOffset>-62865</wp:posOffset>
          </wp:positionH>
          <wp:positionV relativeFrom="paragraph">
            <wp:posOffset>147955</wp:posOffset>
          </wp:positionV>
          <wp:extent cx="2007870" cy="565596"/>
          <wp:effectExtent l="0" t="0" r="0" b="6350"/>
          <wp:wrapNone/>
          <wp:docPr id="4" name="Picture 1" descr="A picture containing logo&#10;&#10;Description automatically generated">
            <a:extLst xmlns:a="http://schemas.openxmlformats.org/drawingml/2006/main">
              <a:ext uri="{FF2B5EF4-FFF2-40B4-BE49-F238E27FC236}">
                <a16:creationId xmlns:a16="http://schemas.microsoft.com/office/drawing/2014/main" id="{00000000-0008-0000-0000-000002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descr="A picture containing logo&#10;&#10;Description automatically generated">
                    <a:extLst>
                      <a:ext uri="{FF2B5EF4-FFF2-40B4-BE49-F238E27FC236}">
                        <a16:creationId xmlns:a16="http://schemas.microsoft.com/office/drawing/2014/main" id="{00000000-0008-0000-0000-000002000000}"/>
                      </a:ext>
                    </a:extLst>
                  </pic:cNvPr>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0"/>
                    <a:ext cx="2007870" cy="565596"/>
                  </a:xfrm>
                  <a:prstGeom prst="rect">
                    <a:avLst/>
                  </a:prstGeom>
                </pic:spPr>
              </pic:pic>
            </a:graphicData>
          </a:graphic>
        </wp:anchor>
      </w:drawing>
    </w:r>
    <w:r w:rsidR="00053445">
      <w:rPr>
        <w:rFonts w:ascii="Calibri" w:hAnsi="Calibri"/>
        <w:noProof/>
      </w:rPr>
      <mc:AlternateContent>
        <mc:Choice Requires="wps">
          <w:drawing>
            <wp:anchor distT="0" distB="0" distL="114300" distR="114300" simplePos="0" relativeHeight="251658241" behindDoc="0" locked="0" layoutInCell="1" allowOverlap="1" wp14:anchorId="585B66A3" wp14:editId="2ABF0539">
              <wp:simplePos x="0" y="0"/>
              <wp:positionH relativeFrom="column">
                <wp:posOffset>3702050</wp:posOffset>
              </wp:positionH>
              <wp:positionV relativeFrom="paragraph">
                <wp:posOffset>25400</wp:posOffset>
              </wp:positionV>
              <wp:extent cx="3298825" cy="811530"/>
              <wp:effectExtent l="635" t="0" r="0" b="0"/>
              <wp:wrapNone/>
              <wp:docPr id="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8825" cy="8115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2CA9E5D" w14:textId="77777777" w:rsidR="00805FE9" w:rsidRPr="00867953" w:rsidRDefault="00805FE9" w:rsidP="00700E6C">
                          <w:pPr>
                            <w:pStyle w:val="BasicParagraph"/>
                            <w:tabs>
                              <w:tab w:val="left" w:pos="4230"/>
                            </w:tabs>
                            <w:rPr>
                              <w:rFonts w:ascii="Calibri" w:hAnsi="Calibri"/>
                              <w:b/>
                              <w:color w:val="A3008A"/>
                              <w:spacing w:val="3"/>
                              <w:sz w:val="28"/>
                              <w:szCs w:val="28"/>
                            </w:rPr>
                          </w:pPr>
                          <w:r w:rsidRPr="00867953">
                            <w:rPr>
                              <w:rFonts w:ascii="Calibri" w:hAnsi="Calibri"/>
                              <w:b/>
                              <w:color w:val="A3008A"/>
                              <w:spacing w:val="3"/>
                              <w:sz w:val="28"/>
                              <w:szCs w:val="28"/>
                            </w:rPr>
                            <w:t>Betsy Magness Fellowship Application</w:t>
                          </w:r>
                        </w:p>
                        <w:p w14:paraId="622A5742" w14:textId="09426AF2" w:rsidR="00805FE9" w:rsidRPr="00700E6C" w:rsidRDefault="00AB59D1" w:rsidP="00700E6C">
                          <w:pPr>
                            <w:pStyle w:val="BasicParagraph"/>
                            <w:tabs>
                              <w:tab w:val="left" w:pos="4230"/>
                            </w:tabs>
                            <w:rPr>
                              <w:rFonts w:ascii="Calibri" w:hAnsi="Calibri"/>
                              <w:i/>
                              <w:spacing w:val="2"/>
                              <w:szCs w:val="24"/>
                            </w:rPr>
                          </w:pPr>
                          <w:r>
                            <w:rPr>
                              <w:rFonts w:ascii="Calibri" w:hAnsi="Calibri"/>
                              <w:i/>
                              <w:spacing w:val="2"/>
                              <w:szCs w:val="24"/>
                            </w:rPr>
                            <w:t>Program</w:t>
                          </w:r>
                          <w:r w:rsidRPr="00700E6C">
                            <w:rPr>
                              <w:rFonts w:ascii="Calibri" w:hAnsi="Calibri"/>
                              <w:i/>
                              <w:spacing w:val="2"/>
                              <w:szCs w:val="24"/>
                            </w:rPr>
                            <w:t xml:space="preserve"> </w:t>
                          </w:r>
                          <w:r w:rsidR="00805FE9" w:rsidRPr="00700E6C">
                            <w:rPr>
                              <w:rFonts w:ascii="Calibri" w:hAnsi="Calibri"/>
                              <w:i/>
                              <w:spacing w:val="2"/>
                              <w:szCs w:val="24"/>
                            </w:rPr>
                            <w:t xml:space="preserve">Year </w:t>
                          </w:r>
                          <w:r w:rsidR="00AA2E57">
                            <w:rPr>
                              <w:rFonts w:ascii="Calibri" w:hAnsi="Calibri"/>
                              <w:i/>
                              <w:spacing w:val="2"/>
                              <w:szCs w:val="24"/>
                            </w:rPr>
                            <w:t>202</w:t>
                          </w:r>
                          <w:r w:rsidR="003A20CC">
                            <w:rPr>
                              <w:rFonts w:ascii="Calibri" w:hAnsi="Calibri"/>
                              <w:i/>
                              <w:spacing w:val="2"/>
                              <w:szCs w:val="24"/>
                            </w:rPr>
                            <w:t>3</w:t>
                          </w:r>
                          <w:r w:rsidR="00AA2E57">
                            <w:rPr>
                              <w:rFonts w:ascii="Calibri" w:hAnsi="Calibri"/>
                              <w:i/>
                              <w:spacing w:val="2"/>
                              <w:szCs w:val="24"/>
                            </w:rPr>
                            <w:t>/202</w:t>
                          </w:r>
                          <w:r w:rsidR="003A20CC">
                            <w:rPr>
                              <w:rFonts w:ascii="Calibri" w:hAnsi="Calibri"/>
                              <w:i/>
                              <w:spacing w:val="2"/>
                              <w:szCs w:val="24"/>
                            </w:rPr>
                            <w:t>4</w:t>
                          </w:r>
                          <w:r w:rsidR="00805FE9" w:rsidRPr="00700E6C">
                            <w:rPr>
                              <w:rFonts w:ascii="Calibri" w:hAnsi="Calibri"/>
                              <w:i/>
                              <w:spacing w:val="2"/>
                              <w:szCs w:val="24"/>
                            </w:rPr>
                            <w:br/>
                            <w:t xml:space="preserve">Classes </w:t>
                          </w:r>
                          <w:r w:rsidR="00AA2E57">
                            <w:rPr>
                              <w:rFonts w:ascii="Calibri" w:hAnsi="Calibri"/>
                              <w:i/>
                              <w:spacing w:val="2"/>
                              <w:szCs w:val="24"/>
                            </w:rPr>
                            <w:t>4</w:t>
                          </w:r>
                          <w:r w:rsidR="003A20CC">
                            <w:rPr>
                              <w:rFonts w:ascii="Calibri" w:hAnsi="Calibri"/>
                              <w:i/>
                              <w:spacing w:val="2"/>
                              <w:szCs w:val="24"/>
                            </w:rPr>
                            <w:t>8</w:t>
                          </w:r>
                          <w:r w:rsidR="00AA2E57">
                            <w:rPr>
                              <w:rFonts w:ascii="Calibri" w:hAnsi="Calibri"/>
                              <w:i/>
                              <w:spacing w:val="2"/>
                              <w:szCs w:val="24"/>
                            </w:rPr>
                            <w:t xml:space="preserve"> &amp; 4</w:t>
                          </w:r>
                          <w:r w:rsidR="003A20CC">
                            <w:rPr>
                              <w:rFonts w:ascii="Calibri" w:hAnsi="Calibri"/>
                              <w:i/>
                              <w:spacing w:val="2"/>
                              <w:szCs w:val="24"/>
                            </w:rPr>
                            <w:t>9</w:t>
                          </w:r>
                        </w:p>
                        <w:p w14:paraId="0D627A63" w14:textId="77777777" w:rsidR="00805FE9" w:rsidRDefault="00805FE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85B66A3" id="_x0000_t202" coordsize="21600,21600" o:spt="202" path="m,l,21600r21600,l21600,xe">
              <v:stroke joinstyle="miter"/>
              <v:path gradientshapeok="t" o:connecttype="rect"/>
            </v:shapetype>
            <v:shape id="Text Box 7" o:spid="_x0000_s1026" type="#_x0000_t202" style="position:absolute;margin-left:291.5pt;margin-top:2pt;width:259.75pt;height:63.9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" stroked="f">
              <v:textbox>
                <w:txbxContent>
                  <w:p w14:paraId="72CA9E5D" w14:textId="77777777" w:rsidR="00805FE9" w:rsidRPr="00867953" w:rsidRDefault="00805FE9" w:rsidP="00700E6C">
                    <w:pPr>
                      <w:pStyle w:val="BasicParagraph"/>
                      <w:tabs>
                        <w:tab w:val="left" w:pos="4230"/>
                      </w:tabs>
                      <w:rPr>
                        <w:rFonts w:ascii="Calibri" w:hAnsi="Calibri"/>
                        <w:b/>
                        <w:color w:val="A3008A"/>
                        <w:spacing w:val="3"/>
                        <w:sz w:val="28"/>
                        <w:szCs w:val="28"/>
                      </w:rPr>
                    </w:pPr>
                    <w:r w:rsidRPr="00867953">
                      <w:rPr>
                        <w:rFonts w:ascii="Calibri" w:hAnsi="Calibri"/>
                        <w:b/>
                        <w:color w:val="A3008A"/>
                        <w:spacing w:val="3"/>
                        <w:sz w:val="28"/>
                        <w:szCs w:val="28"/>
                      </w:rPr>
                      <w:t>Betsy Magness Fellowship Application</w:t>
                    </w:r>
                  </w:p>
                  <w:p w14:paraId="622A5742" w14:textId="09426AF2" w:rsidR="00805FE9" w:rsidRPr="00700E6C" w:rsidRDefault="00AB59D1" w:rsidP="00700E6C">
                    <w:pPr>
                      <w:pStyle w:val="BasicParagraph"/>
                      <w:tabs>
                        <w:tab w:val="left" w:pos="4230"/>
                      </w:tabs>
                      <w:rPr>
                        <w:rFonts w:ascii="Calibri" w:hAnsi="Calibri"/>
                        <w:i/>
                        <w:spacing w:val="2"/>
                        <w:szCs w:val="24"/>
                      </w:rPr>
                    </w:pPr>
                    <w:r>
                      <w:rPr>
                        <w:rFonts w:ascii="Calibri" w:hAnsi="Calibri"/>
                        <w:i/>
                        <w:spacing w:val="2"/>
                        <w:szCs w:val="24"/>
                      </w:rPr>
                      <w:t>Program</w:t>
                    </w:r>
                    <w:r w:rsidRPr="00700E6C">
                      <w:rPr>
                        <w:rFonts w:ascii="Calibri" w:hAnsi="Calibri"/>
                        <w:i/>
                        <w:spacing w:val="2"/>
                        <w:szCs w:val="24"/>
                      </w:rPr>
                      <w:t xml:space="preserve"> </w:t>
                    </w:r>
                    <w:r w:rsidR="00805FE9" w:rsidRPr="00700E6C">
                      <w:rPr>
                        <w:rFonts w:ascii="Calibri" w:hAnsi="Calibri"/>
                        <w:i/>
                        <w:spacing w:val="2"/>
                        <w:szCs w:val="24"/>
                      </w:rPr>
                      <w:t xml:space="preserve">Year </w:t>
                    </w:r>
                    <w:r w:rsidR="00AA2E57">
                      <w:rPr>
                        <w:rFonts w:ascii="Calibri" w:hAnsi="Calibri"/>
                        <w:i/>
                        <w:spacing w:val="2"/>
                        <w:szCs w:val="24"/>
                      </w:rPr>
                      <w:t>202</w:t>
                    </w:r>
                    <w:r w:rsidR="003A20CC">
                      <w:rPr>
                        <w:rFonts w:ascii="Calibri" w:hAnsi="Calibri"/>
                        <w:i/>
                        <w:spacing w:val="2"/>
                        <w:szCs w:val="24"/>
                      </w:rPr>
                      <w:t>3</w:t>
                    </w:r>
                    <w:r w:rsidR="00AA2E57">
                      <w:rPr>
                        <w:rFonts w:ascii="Calibri" w:hAnsi="Calibri"/>
                        <w:i/>
                        <w:spacing w:val="2"/>
                        <w:szCs w:val="24"/>
                      </w:rPr>
                      <w:t>/202</w:t>
                    </w:r>
                    <w:r w:rsidR="003A20CC">
                      <w:rPr>
                        <w:rFonts w:ascii="Calibri" w:hAnsi="Calibri"/>
                        <w:i/>
                        <w:spacing w:val="2"/>
                        <w:szCs w:val="24"/>
                      </w:rPr>
                      <w:t>4</w:t>
                    </w:r>
                    <w:r w:rsidR="00805FE9" w:rsidRPr="00700E6C">
                      <w:rPr>
                        <w:rFonts w:ascii="Calibri" w:hAnsi="Calibri"/>
                        <w:i/>
                        <w:spacing w:val="2"/>
                        <w:szCs w:val="24"/>
                      </w:rPr>
                      <w:br/>
                      <w:t xml:space="preserve">Classes </w:t>
                    </w:r>
                    <w:r w:rsidR="00AA2E57">
                      <w:rPr>
                        <w:rFonts w:ascii="Calibri" w:hAnsi="Calibri"/>
                        <w:i/>
                        <w:spacing w:val="2"/>
                        <w:szCs w:val="24"/>
                      </w:rPr>
                      <w:t>4</w:t>
                    </w:r>
                    <w:r w:rsidR="003A20CC">
                      <w:rPr>
                        <w:rFonts w:ascii="Calibri" w:hAnsi="Calibri"/>
                        <w:i/>
                        <w:spacing w:val="2"/>
                        <w:szCs w:val="24"/>
                      </w:rPr>
                      <w:t>8</w:t>
                    </w:r>
                    <w:r w:rsidR="00AA2E57">
                      <w:rPr>
                        <w:rFonts w:ascii="Calibri" w:hAnsi="Calibri"/>
                        <w:i/>
                        <w:spacing w:val="2"/>
                        <w:szCs w:val="24"/>
                      </w:rPr>
                      <w:t xml:space="preserve"> &amp; 4</w:t>
                    </w:r>
                    <w:r w:rsidR="003A20CC">
                      <w:rPr>
                        <w:rFonts w:ascii="Calibri" w:hAnsi="Calibri"/>
                        <w:i/>
                        <w:spacing w:val="2"/>
                        <w:szCs w:val="24"/>
                      </w:rPr>
                      <w:t>9</w:t>
                    </w:r>
                  </w:p>
                  <w:p w14:paraId="0D627A63" w14:textId="77777777" w:rsidR="00805FE9" w:rsidRDefault="00805FE9"/>
                </w:txbxContent>
              </v:textbox>
            </v:shape>
          </w:pict>
        </mc:Fallback>
      </mc:AlternateContent>
    </w:r>
  </w:p>
  <w:p w14:paraId="15FDE1AA" w14:textId="662B8F0B" w:rsidR="00805FE9" w:rsidRDefault="00805FE9" w:rsidP="009B6BD4">
    <w:pPr>
      <w:pStyle w:val="BasicParagraph"/>
      <w:tabs>
        <w:tab w:val="left" w:pos="4230"/>
      </w:tabs>
      <w:rPr>
        <w:rFonts w:ascii="Calibri" w:hAnsi="Calibri"/>
      </w:rPr>
    </w:pPr>
  </w:p>
  <w:p w14:paraId="47C6E4FD" w14:textId="77777777" w:rsidR="00805FE9" w:rsidRDefault="00805FE9" w:rsidP="009B6BD4">
    <w:pPr>
      <w:pStyle w:val="BasicParagraph"/>
      <w:tabs>
        <w:tab w:val="left" w:pos="4230"/>
      </w:tabs>
      <w:rPr>
        <w:rFonts w:ascii="Calibri" w:hAnsi="Calibri"/>
      </w:rPr>
    </w:pPr>
  </w:p>
  <w:p w14:paraId="344B9A86" w14:textId="77777777" w:rsidR="00805FE9" w:rsidRDefault="00805FE9" w:rsidP="009B6BD4">
    <w:pPr>
      <w:pStyle w:val="BasicParagraph"/>
      <w:tabs>
        <w:tab w:val="left" w:pos="4230"/>
      </w:tabs>
      <w:rPr>
        <w:rFonts w:ascii="Calibri" w:hAnsi="Calibri"/>
      </w:rPr>
    </w:pPr>
  </w:p>
  <w:p w14:paraId="1CA4C095" w14:textId="77777777" w:rsidR="00805FE9" w:rsidRPr="000B6950" w:rsidRDefault="00805FE9" w:rsidP="009B6BD4">
    <w:pPr>
      <w:pStyle w:val="BasicParagraph"/>
      <w:tabs>
        <w:tab w:val="left" w:pos="4230"/>
      </w:tabs>
      <w:rPr>
        <w:rFonts w:ascii="Calibri" w:hAnsi="Calibri"/>
      </w:rPr>
    </w:pPr>
    <w:r>
      <w:rPr>
        <w:rFonts w:ascii="Calibri" w:hAnsi="Calibri"/>
        <w:noProof/>
      </w:rPr>
      <mc:AlternateContent>
        <mc:Choice Requires="wps">
          <w:drawing>
            <wp:anchor distT="0" distB="0" distL="114300" distR="114300" simplePos="0" relativeHeight="251658240" behindDoc="0" locked="0" layoutInCell="1" allowOverlap="1" wp14:anchorId="74D2E4A4" wp14:editId="60FD9A83">
              <wp:simplePos x="0" y="0"/>
              <wp:positionH relativeFrom="column">
                <wp:posOffset>-62865</wp:posOffset>
              </wp:positionH>
              <wp:positionV relativeFrom="paragraph">
                <wp:posOffset>147320</wp:posOffset>
              </wp:positionV>
              <wp:extent cx="6972300" cy="0"/>
              <wp:effectExtent l="0" t="0" r="0" b="0"/>
              <wp:wrapNone/>
              <wp:docPr id="1"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72300" cy="0"/>
                      </a:xfrm>
                      <a:prstGeom prst="line">
                        <a:avLst/>
                      </a:prstGeom>
                      <a:noFill/>
                      <a:ln w="9525">
                        <a:solidFill>
                          <a:srgbClr val="540084"/>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16="http://schemas.microsoft.com/office/drawing/2014/main" xmlns:a="http://schemas.openxmlformats.org/drawingml/2006/main">
          <w:pict>
            <v:line id="Line 4"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540084" from="-4.95pt,11.6pt" to="544.05pt,11.6pt" w14:anchorId="7865FA8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"/>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E2D4B"/>
    <w:multiLevelType w:val="hybridMultilevel"/>
    <w:tmpl w:val="C6543710"/>
    <w:lvl w:ilvl="0" w:tplc="0409000F">
      <w:start w:val="1"/>
      <w:numFmt w:val="decimal"/>
      <w:lvlText w:val="%1."/>
      <w:lvlJc w:val="left"/>
      <w:pPr>
        <w:tabs>
          <w:tab w:val="num" w:pos="810"/>
        </w:tabs>
        <w:ind w:left="810" w:hanging="360"/>
      </w:p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1" w15:restartNumberingAfterBreak="0">
    <w:nsid w:val="08C2320B"/>
    <w:multiLevelType w:val="hybridMultilevel"/>
    <w:tmpl w:val="7F8E04E2"/>
    <w:lvl w:ilvl="0" w:tplc="8FD2F654">
      <w:start w:val="1"/>
      <w:numFmt w:val="upp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4635AD2"/>
    <w:multiLevelType w:val="hybridMultilevel"/>
    <w:tmpl w:val="4B240BFA"/>
    <w:lvl w:ilvl="0" w:tplc="158E2BCA">
      <w:start w:val="1"/>
      <w:numFmt w:val="upp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7F65D6B"/>
    <w:multiLevelType w:val="hybridMultilevel"/>
    <w:tmpl w:val="8174BAF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043EEE"/>
    <w:multiLevelType w:val="hybridMultilevel"/>
    <w:tmpl w:val="E20EBBE4"/>
    <w:lvl w:ilvl="0" w:tplc="318AF352">
      <w:start w:val="6"/>
      <w:numFmt w:val="upperRoman"/>
      <w:lvlText w:val="%1."/>
      <w:lvlJc w:val="left"/>
      <w:pPr>
        <w:tabs>
          <w:tab w:val="num" w:pos="990"/>
        </w:tabs>
        <w:ind w:left="990" w:hanging="90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5" w15:restartNumberingAfterBreak="0">
    <w:nsid w:val="342070E2"/>
    <w:multiLevelType w:val="hybridMultilevel"/>
    <w:tmpl w:val="9BA2227E"/>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CE15590"/>
    <w:multiLevelType w:val="hybridMultilevel"/>
    <w:tmpl w:val="70A8626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3CFD6F44"/>
    <w:multiLevelType w:val="hybridMultilevel"/>
    <w:tmpl w:val="A984CCC4"/>
    <w:lvl w:ilvl="0" w:tplc="4B206F8C">
      <w:start w:val="1"/>
      <w:numFmt w:val="upperRoman"/>
      <w:lvlText w:val="%1."/>
      <w:lvlJc w:val="left"/>
      <w:pPr>
        <w:ind w:left="1800" w:hanging="72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8" w15:restartNumberingAfterBreak="0">
    <w:nsid w:val="43B83451"/>
    <w:multiLevelType w:val="hybridMultilevel"/>
    <w:tmpl w:val="2BF0E7C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441D4C06"/>
    <w:multiLevelType w:val="hybridMultilevel"/>
    <w:tmpl w:val="88F48606"/>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BA377C7"/>
    <w:multiLevelType w:val="hybridMultilevel"/>
    <w:tmpl w:val="6AC81D2C"/>
    <w:lvl w:ilvl="0" w:tplc="76A63FEA">
      <w:start w:val="1"/>
      <w:numFmt w:val="upp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4E9D22C8"/>
    <w:multiLevelType w:val="hybridMultilevel"/>
    <w:tmpl w:val="37088E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4B86254"/>
    <w:multiLevelType w:val="hybridMultilevel"/>
    <w:tmpl w:val="9BA2227E"/>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9817E06"/>
    <w:multiLevelType w:val="hybridMultilevel"/>
    <w:tmpl w:val="C276BCAA"/>
    <w:lvl w:ilvl="0" w:tplc="94C2772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35158FD"/>
    <w:multiLevelType w:val="hybridMultilevel"/>
    <w:tmpl w:val="D45E9502"/>
    <w:lvl w:ilvl="0" w:tplc="3050C562">
      <w:start w:val="1"/>
      <w:numFmt w:val="upp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75C97381"/>
    <w:multiLevelType w:val="hybridMultilevel"/>
    <w:tmpl w:val="F3C8F3F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33589422">
    <w:abstractNumId w:val="0"/>
  </w:num>
  <w:num w:numId="2" w16cid:durableId="664211573">
    <w:abstractNumId w:val="4"/>
  </w:num>
  <w:num w:numId="3" w16cid:durableId="534119470">
    <w:abstractNumId w:val="11"/>
  </w:num>
  <w:num w:numId="4" w16cid:durableId="1271474082">
    <w:abstractNumId w:val="9"/>
  </w:num>
  <w:num w:numId="5" w16cid:durableId="501287364">
    <w:abstractNumId w:val="3"/>
  </w:num>
  <w:num w:numId="6" w16cid:durableId="252905254">
    <w:abstractNumId w:val="15"/>
  </w:num>
  <w:num w:numId="7" w16cid:durableId="660699177">
    <w:abstractNumId w:val="5"/>
  </w:num>
  <w:num w:numId="8" w16cid:durableId="811219846">
    <w:abstractNumId w:val="12"/>
  </w:num>
  <w:num w:numId="9" w16cid:durableId="694692341">
    <w:abstractNumId w:val="13"/>
  </w:num>
  <w:num w:numId="10" w16cid:durableId="123811779">
    <w:abstractNumId w:val="6"/>
  </w:num>
  <w:num w:numId="11" w16cid:durableId="87847357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6608265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3856351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0694966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0896833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5532193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evenAndOddHeaders/>
  <w:drawingGridHorizontalSpacing w:val="120"/>
  <w:displayHorizontalDrawingGridEvery w:val="0"/>
  <w:displayVerticalDrawingGridEvery w:val="0"/>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1tjQzNLQ0MTI2NjVX0lEKTi0uzszPAykwqgUAHxYDMSwAAAA="/>
  </w:docVars>
  <w:rsids>
    <w:rsidRoot w:val="00475F78"/>
    <w:rsid w:val="00044BEB"/>
    <w:rsid w:val="00053445"/>
    <w:rsid w:val="000747EE"/>
    <w:rsid w:val="000748AB"/>
    <w:rsid w:val="00093259"/>
    <w:rsid w:val="00094EBA"/>
    <w:rsid w:val="000B29F8"/>
    <w:rsid w:val="000B6950"/>
    <w:rsid w:val="000F4453"/>
    <w:rsid w:val="00104D45"/>
    <w:rsid w:val="001147D0"/>
    <w:rsid w:val="00146727"/>
    <w:rsid w:val="001D57A3"/>
    <w:rsid w:val="001F5998"/>
    <w:rsid w:val="00203084"/>
    <w:rsid w:val="00212BB8"/>
    <w:rsid w:val="00237EDA"/>
    <w:rsid w:val="002946E2"/>
    <w:rsid w:val="00297CB6"/>
    <w:rsid w:val="002B4181"/>
    <w:rsid w:val="002B6800"/>
    <w:rsid w:val="002D4282"/>
    <w:rsid w:val="0035054F"/>
    <w:rsid w:val="00385C81"/>
    <w:rsid w:val="003966AA"/>
    <w:rsid w:val="003A20CC"/>
    <w:rsid w:val="003F10BD"/>
    <w:rsid w:val="003F323B"/>
    <w:rsid w:val="00401915"/>
    <w:rsid w:val="00406C0A"/>
    <w:rsid w:val="0045591C"/>
    <w:rsid w:val="00471802"/>
    <w:rsid w:val="00475F78"/>
    <w:rsid w:val="00476AAA"/>
    <w:rsid w:val="004A34C1"/>
    <w:rsid w:val="00554734"/>
    <w:rsid w:val="00571B02"/>
    <w:rsid w:val="005765B0"/>
    <w:rsid w:val="00582F31"/>
    <w:rsid w:val="005A1D11"/>
    <w:rsid w:val="005C087C"/>
    <w:rsid w:val="005E430F"/>
    <w:rsid w:val="0066373D"/>
    <w:rsid w:val="0067399E"/>
    <w:rsid w:val="00674CF7"/>
    <w:rsid w:val="00684044"/>
    <w:rsid w:val="006C26C7"/>
    <w:rsid w:val="006E1C59"/>
    <w:rsid w:val="00700E6C"/>
    <w:rsid w:val="00763162"/>
    <w:rsid w:val="00764AAF"/>
    <w:rsid w:val="00771A3D"/>
    <w:rsid w:val="00791DC7"/>
    <w:rsid w:val="007B6ACF"/>
    <w:rsid w:val="007E38E8"/>
    <w:rsid w:val="00805FE9"/>
    <w:rsid w:val="00820155"/>
    <w:rsid w:val="008265D6"/>
    <w:rsid w:val="0083003F"/>
    <w:rsid w:val="00862FF7"/>
    <w:rsid w:val="00863DC9"/>
    <w:rsid w:val="00867953"/>
    <w:rsid w:val="0087200D"/>
    <w:rsid w:val="008743E8"/>
    <w:rsid w:val="00890848"/>
    <w:rsid w:val="008B4F64"/>
    <w:rsid w:val="008C7DB6"/>
    <w:rsid w:val="008E0C2E"/>
    <w:rsid w:val="008E27BB"/>
    <w:rsid w:val="008E7172"/>
    <w:rsid w:val="00900066"/>
    <w:rsid w:val="00900F22"/>
    <w:rsid w:val="00914479"/>
    <w:rsid w:val="00946420"/>
    <w:rsid w:val="00952FA1"/>
    <w:rsid w:val="009A02C4"/>
    <w:rsid w:val="009A299B"/>
    <w:rsid w:val="009B6BD4"/>
    <w:rsid w:val="009D3957"/>
    <w:rsid w:val="009E2C74"/>
    <w:rsid w:val="00A04347"/>
    <w:rsid w:val="00A652C6"/>
    <w:rsid w:val="00AA2E57"/>
    <w:rsid w:val="00AB59D1"/>
    <w:rsid w:val="00AC2CFD"/>
    <w:rsid w:val="00AE37D7"/>
    <w:rsid w:val="00B55492"/>
    <w:rsid w:val="00B57E7C"/>
    <w:rsid w:val="00B83EA9"/>
    <w:rsid w:val="00BA18FD"/>
    <w:rsid w:val="00BA63B8"/>
    <w:rsid w:val="00BB1258"/>
    <w:rsid w:val="00BB70BA"/>
    <w:rsid w:val="00BD1644"/>
    <w:rsid w:val="00BD5772"/>
    <w:rsid w:val="00BE5353"/>
    <w:rsid w:val="00BF4EB1"/>
    <w:rsid w:val="00C24034"/>
    <w:rsid w:val="00C35DE9"/>
    <w:rsid w:val="00C441E8"/>
    <w:rsid w:val="00C557ED"/>
    <w:rsid w:val="00C73DE9"/>
    <w:rsid w:val="00C90B30"/>
    <w:rsid w:val="00CA7138"/>
    <w:rsid w:val="00CC1D6F"/>
    <w:rsid w:val="00CD35BB"/>
    <w:rsid w:val="00CF2EAE"/>
    <w:rsid w:val="00D146EB"/>
    <w:rsid w:val="00D50BA4"/>
    <w:rsid w:val="00D74794"/>
    <w:rsid w:val="00DB6BFC"/>
    <w:rsid w:val="00DD2443"/>
    <w:rsid w:val="00DE776B"/>
    <w:rsid w:val="00E01C3C"/>
    <w:rsid w:val="00E37CB6"/>
    <w:rsid w:val="00E61F58"/>
    <w:rsid w:val="00E66479"/>
    <w:rsid w:val="00E95C7D"/>
    <w:rsid w:val="00EC79AE"/>
    <w:rsid w:val="00EE0B12"/>
    <w:rsid w:val="00F20DBE"/>
    <w:rsid w:val="00F90DA7"/>
    <w:rsid w:val="00FA49C3"/>
    <w:rsid w:val="00FA78E5"/>
    <w:rsid w:val="00FE2357"/>
    <w:rsid w:val="00FE3F80"/>
    <w:rsid w:val="00FE60E0"/>
    <w:rsid w:val="00FF2FEE"/>
    <w:rsid w:val="1217F9D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A49A904"/>
  <w15:docId w15:val="{8A99ACED-4866-44DF-9055-22DD0DD343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customStyle="1" w:styleId="BasicParagraph">
    <w:name w:val="[Basic Paragraph]"/>
    <w:basedOn w:val="Normal"/>
    <w:pPr>
      <w:widowControl w:val="0"/>
      <w:autoSpaceDE w:val="0"/>
      <w:autoSpaceDN w:val="0"/>
      <w:adjustRightInd w:val="0"/>
      <w:spacing w:line="288" w:lineRule="auto"/>
      <w:textAlignment w:val="center"/>
    </w:pPr>
    <w:rPr>
      <w:rFonts w:ascii="Times-Roman" w:eastAsia="Times New Roman" w:hAnsi="Times-Roman"/>
      <w:color w:val="000000"/>
    </w:rPr>
  </w:style>
  <w:style w:type="character" w:styleId="Hyperlink">
    <w:name w:val="Hyperlink"/>
    <w:rPr>
      <w:color w:val="0000FF"/>
      <w:u w:val="single"/>
    </w:rPr>
  </w:style>
  <w:style w:type="paragraph" w:styleId="NoSpacing">
    <w:name w:val="No Spacing"/>
    <w:uiPriority w:val="1"/>
    <w:qFormat/>
    <w:rsid w:val="000B6950"/>
    <w:rPr>
      <w:rFonts w:ascii="Calibri" w:eastAsia="Calibri" w:hAnsi="Calibri"/>
      <w:sz w:val="22"/>
      <w:szCs w:val="22"/>
    </w:rPr>
  </w:style>
  <w:style w:type="paragraph" w:styleId="BalloonText">
    <w:name w:val="Balloon Text"/>
    <w:basedOn w:val="Normal"/>
    <w:link w:val="BalloonTextChar"/>
    <w:rsid w:val="003F10BD"/>
    <w:rPr>
      <w:rFonts w:ascii="Tahoma" w:hAnsi="Tahoma"/>
      <w:sz w:val="16"/>
      <w:szCs w:val="16"/>
      <w:lang w:val="x-none" w:eastAsia="x-none"/>
    </w:rPr>
  </w:style>
  <w:style w:type="character" w:customStyle="1" w:styleId="BalloonTextChar">
    <w:name w:val="Balloon Text Char"/>
    <w:link w:val="BalloonText"/>
    <w:rsid w:val="003F10BD"/>
    <w:rPr>
      <w:rFonts w:ascii="Tahoma" w:hAnsi="Tahoma" w:cs="Tahoma"/>
      <w:sz w:val="16"/>
      <w:szCs w:val="16"/>
    </w:rPr>
  </w:style>
  <w:style w:type="character" w:styleId="CommentReference">
    <w:name w:val="annotation reference"/>
    <w:basedOn w:val="DefaultParagraphFont"/>
    <w:rsid w:val="00F90DA7"/>
    <w:rPr>
      <w:sz w:val="16"/>
      <w:szCs w:val="16"/>
    </w:rPr>
  </w:style>
  <w:style w:type="paragraph" w:styleId="CommentText">
    <w:name w:val="annotation text"/>
    <w:basedOn w:val="Normal"/>
    <w:link w:val="CommentTextChar"/>
    <w:rsid w:val="00F90DA7"/>
    <w:rPr>
      <w:sz w:val="20"/>
    </w:rPr>
  </w:style>
  <w:style w:type="character" w:customStyle="1" w:styleId="CommentTextChar">
    <w:name w:val="Comment Text Char"/>
    <w:basedOn w:val="DefaultParagraphFont"/>
    <w:link w:val="CommentText"/>
    <w:rsid w:val="00F90DA7"/>
  </w:style>
  <w:style w:type="paragraph" w:styleId="CommentSubject">
    <w:name w:val="annotation subject"/>
    <w:basedOn w:val="CommentText"/>
    <w:next w:val="CommentText"/>
    <w:link w:val="CommentSubjectChar"/>
    <w:rsid w:val="00F90DA7"/>
    <w:rPr>
      <w:b/>
      <w:bCs/>
    </w:rPr>
  </w:style>
  <w:style w:type="character" w:customStyle="1" w:styleId="CommentSubjectChar">
    <w:name w:val="Comment Subject Char"/>
    <w:basedOn w:val="CommentTextChar"/>
    <w:link w:val="CommentSubject"/>
    <w:rsid w:val="00F90DA7"/>
    <w:rPr>
      <w:b/>
      <w:bCs/>
    </w:rPr>
  </w:style>
  <w:style w:type="paragraph" w:styleId="Revision">
    <w:name w:val="Revision"/>
    <w:hidden/>
    <w:semiHidden/>
    <w:rsid w:val="00FF2FEE"/>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9734341">
      <w:bodyDiv w:val="1"/>
      <w:marLeft w:val="0"/>
      <w:marRight w:val="0"/>
      <w:marTop w:val="0"/>
      <w:marBottom w:val="0"/>
      <w:divBdr>
        <w:top w:val="none" w:sz="0" w:space="0" w:color="auto"/>
        <w:left w:val="none" w:sz="0" w:space="0" w:color="auto"/>
        <w:bottom w:val="none" w:sz="0" w:space="0" w:color="auto"/>
        <w:right w:val="none" w:sz="0" w:space="0" w:color="auto"/>
      </w:divBdr>
    </w:div>
    <w:div w:id="746610503">
      <w:bodyDiv w:val="1"/>
      <w:marLeft w:val="0"/>
      <w:marRight w:val="0"/>
      <w:marTop w:val="0"/>
      <w:marBottom w:val="0"/>
      <w:divBdr>
        <w:top w:val="none" w:sz="0" w:space="0" w:color="auto"/>
        <w:left w:val="none" w:sz="0" w:space="0" w:color="auto"/>
        <w:bottom w:val="none" w:sz="0" w:space="0" w:color="auto"/>
        <w:right w:val="none" w:sz="0" w:space="0" w:color="auto"/>
      </w:divBdr>
    </w:div>
    <w:div w:id="921992707">
      <w:bodyDiv w:val="1"/>
      <w:marLeft w:val="0"/>
      <w:marRight w:val="0"/>
      <w:marTop w:val="0"/>
      <w:marBottom w:val="0"/>
      <w:divBdr>
        <w:top w:val="none" w:sz="0" w:space="0" w:color="auto"/>
        <w:left w:val="none" w:sz="0" w:space="0" w:color="auto"/>
        <w:bottom w:val="none" w:sz="0" w:space="0" w:color="auto"/>
        <w:right w:val="none" w:sz="0" w:space="0" w:color="auto"/>
      </w:divBdr>
    </w:div>
    <w:div w:id="952786221">
      <w:bodyDiv w:val="1"/>
      <w:marLeft w:val="0"/>
      <w:marRight w:val="0"/>
      <w:marTop w:val="0"/>
      <w:marBottom w:val="0"/>
      <w:divBdr>
        <w:top w:val="none" w:sz="0" w:space="0" w:color="auto"/>
        <w:left w:val="none" w:sz="0" w:space="0" w:color="auto"/>
        <w:bottom w:val="none" w:sz="0" w:space="0" w:color="auto"/>
        <w:right w:val="none" w:sz="0" w:space="0" w:color="auto"/>
      </w:divBdr>
      <w:divsChild>
        <w:div w:id="1135752140">
          <w:marLeft w:val="0"/>
          <w:marRight w:val="0"/>
          <w:marTop w:val="0"/>
          <w:marBottom w:val="0"/>
          <w:divBdr>
            <w:top w:val="none" w:sz="0" w:space="0" w:color="auto"/>
            <w:left w:val="none" w:sz="0" w:space="0" w:color="auto"/>
            <w:bottom w:val="none" w:sz="0" w:space="0" w:color="auto"/>
            <w:right w:val="none" w:sz="0" w:space="0" w:color="auto"/>
          </w:divBdr>
        </w:div>
      </w:divsChild>
    </w:div>
    <w:div w:id="1053507188">
      <w:bodyDiv w:val="1"/>
      <w:marLeft w:val="0"/>
      <w:marRight w:val="0"/>
      <w:marTop w:val="0"/>
      <w:marBottom w:val="0"/>
      <w:divBdr>
        <w:top w:val="none" w:sz="0" w:space="0" w:color="auto"/>
        <w:left w:val="none" w:sz="0" w:space="0" w:color="auto"/>
        <w:bottom w:val="none" w:sz="0" w:space="0" w:color="auto"/>
        <w:right w:val="none" w:sz="0" w:space="0" w:color="auto"/>
      </w:divBdr>
    </w:div>
    <w:div w:id="1697806587">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hyperlink" Target="mailto:events@wict.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825AB3440AD034C937374FE0783425E" ma:contentTypeVersion="16" ma:contentTypeDescription="Create a new document." ma:contentTypeScope="" ma:versionID="0423341bd1ce3db0533b9df91cb57cfb">
  <xsd:schema xmlns:xsd="http://www.w3.org/2001/XMLSchema" xmlns:xs="http://www.w3.org/2001/XMLSchema" xmlns:p="http://schemas.microsoft.com/office/2006/metadata/properties" xmlns:ns2="9d7968c5-be7c-41ae-b9e9-f4eae483b358" xmlns:ns3="553a9a3e-bd8c-45f4-8f7c-951fd6971149" targetNamespace="http://schemas.microsoft.com/office/2006/metadata/properties" ma:root="true" ma:fieldsID="597ad8454c94cbf15a716e2cb5f405e6" ns2:_="" ns3:_="">
    <xsd:import namespace="9d7968c5-be7c-41ae-b9e9-f4eae483b358"/>
    <xsd:import namespace="553a9a3e-bd8c-45f4-8f7c-951fd697114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GenerationTime" minOccurs="0"/>
                <xsd:element ref="ns2:MediaServiceEventHashCode" minOccurs="0"/>
                <xsd:element ref="ns2:MediaServiceOCR" minOccurs="0"/>
                <xsd:element ref="ns2:MediaServiceLocation"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968c5-be7c-41ae-b9e9-f4eae483b3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208e117-f399-4131-8605-7d04c67cdc0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53a9a3e-bd8c-45f4-8f7c-951fd6971149"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feeeddd-5893-4b45-bc38-94ffd2ede852}" ma:internalName="TaxCatchAll" ma:showField="CatchAllData" ma:web="553a9a3e-bd8c-45f4-8f7c-951fd697114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d7968c5-be7c-41ae-b9e9-f4eae483b358">
      <Terms xmlns="http://schemas.microsoft.com/office/infopath/2007/PartnerControls"/>
    </lcf76f155ced4ddcb4097134ff3c332f>
    <TaxCatchAll xmlns="553a9a3e-bd8c-45f4-8f7c-951fd697114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78242B9-8FD7-4309-B353-3817079718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968c5-be7c-41ae-b9e9-f4eae483b358"/>
    <ds:schemaRef ds:uri="553a9a3e-bd8c-45f4-8f7c-951fd69711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E7AAB04-0EDD-42D9-85E7-772FA7FDE044}">
  <ds:schemaRefs>
    <ds:schemaRef ds:uri="http://schemas.microsoft.com/office/2006/metadata/properties"/>
    <ds:schemaRef ds:uri="http://schemas.microsoft.com/office/infopath/2007/PartnerControls"/>
    <ds:schemaRef ds:uri="9d7968c5-be7c-41ae-b9e9-f4eae483b358"/>
    <ds:schemaRef ds:uri="553a9a3e-bd8c-45f4-8f7c-951fd6971149"/>
  </ds:schemaRefs>
</ds:datastoreItem>
</file>

<file path=customXml/itemProps3.xml><?xml version="1.0" encoding="utf-8"?>
<ds:datastoreItem xmlns:ds="http://schemas.openxmlformats.org/officeDocument/2006/customXml" ds:itemID="{9E95EC6F-D60D-4647-B481-50F7C321CF0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471</Words>
  <Characters>2608</Characters>
  <Application>Microsoft Office Word</Application>
  <DocSecurity>0</DocSecurity>
  <Lines>21</Lines>
  <Paragraphs>6</Paragraphs>
  <ScaleCrop>false</ScaleCrop>
  <Company>Think Tank Creative</Company>
  <LinksUpToDate>false</LinksUpToDate>
  <CharactersWithSpaces>3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adline for receipt of all materials is 3:00 p</dc:title>
  <dc:subject/>
  <dc:creator>Laurie Root</dc:creator>
  <cp:keywords/>
  <cp:lastModifiedBy>Jason Brown</cp:lastModifiedBy>
  <cp:revision>26</cp:revision>
  <cp:lastPrinted>2011-02-17T23:40:00Z</cp:lastPrinted>
  <dcterms:created xsi:type="dcterms:W3CDTF">2021-11-16T02:02:00Z</dcterms:created>
  <dcterms:modified xsi:type="dcterms:W3CDTF">2022-11-22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25AB3440AD034C937374FE0783425E</vt:lpwstr>
  </property>
  <property fmtid="{D5CDD505-2E9C-101B-9397-08002B2CF9AE}" pid="3" name="Order">
    <vt:r8>2347800</vt:r8>
  </property>
  <property fmtid="{D5CDD505-2E9C-101B-9397-08002B2CF9AE}" pid="4" name="MediaServiceImageTags">
    <vt:lpwstr/>
  </property>
</Properties>
</file>